
<file path=[Content_Types].xml><?xml version="1.0" encoding="utf-8"?>
<Types xmlns="http://schemas.openxmlformats.org/package/2006/content-types">
  <Default Extension="bin" ContentType="application/vnd.ms-word.attachedToolbars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embeddings/oleObject1.bin" ContentType="application/vnd.openxmlformats-officedocument.oleObject"/>
  <Override PartName="/word/embeddings/oleObject2.bin" ContentType="application/vnd.openxmlformats-officedocument.oleObject"/>
  <Override PartName="/word/embeddings/oleObject3.bin" ContentType="application/vnd.openxmlformats-officedocument.oleObject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E861BC8" w14:textId="40FFE716" w:rsidR="004D5235" w:rsidRPr="00F25496" w:rsidRDefault="004D5235" w:rsidP="004D5235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 w:rsidRPr="00F25496">
        <w:rPr>
          <w:b/>
          <w:noProof/>
          <w:sz w:val="24"/>
        </w:rPr>
        <w:t>3GPP TSG-SA3 Meeting #10</w:t>
      </w:r>
      <w:r w:rsidR="00D9340F">
        <w:rPr>
          <w:b/>
          <w:noProof/>
          <w:sz w:val="24"/>
        </w:rPr>
        <w:t>6</w:t>
      </w:r>
      <w:r>
        <w:rPr>
          <w:b/>
          <w:noProof/>
          <w:sz w:val="24"/>
        </w:rPr>
        <w:t>-e</w:t>
      </w:r>
      <w:r w:rsidRPr="00F25496">
        <w:rPr>
          <w:b/>
          <w:i/>
          <w:noProof/>
          <w:sz w:val="24"/>
        </w:rPr>
        <w:t xml:space="preserve"> </w:t>
      </w:r>
      <w:r w:rsidRPr="00F25496">
        <w:rPr>
          <w:b/>
          <w:i/>
          <w:noProof/>
          <w:sz w:val="28"/>
        </w:rPr>
        <w:tab/>
        <w:t>S3-2</w:t>
      </w:r>
      <w:r>
        <w:rPr>
          <w:b/>
          <w:i/>
          <w:noProof/>
          <w:sz w:val="28"/>
        </w:rPr>
        <w:t>2</w:t>
      </w:r>
      <w:r w:rsidR="0002129C">
        <w:rPr>
          <w:b/>
          <w:i/>
          <w:noProof/>
          <w:sz w:val="28"/>
        </w:rPr>
        <w:t>0114</w:t>
      </w:r>
      <w:ins w:id="0" w:author="Lei Zhongding (Zander)" w:date="2022-02-22T10:33:00Z">
        <w:r w:rsidR="004751C7">
          <w:rPr>
            <w:b/>
            <w:i/>
            <w:noProof/>
            <w:sz w:val="28"/>
          </w:rPr>
          <w:t>r1</w:t>
        </w:r>
      </w:ins>
    </w:p>
    <w:p w14:paraId="7CB45193" w14:textId="29E4AE9C" w:rsidR="001E41F3" w:rsidRPr="004D5235" w:rsidRDefault="004D5235" w:rsidP="004D5235">
      <w:pPr>
        <w:pStyle w:val="CRCoverPage"/>
        <w:outlineLvl w:val="0"/>
        <w:rPr>
          <w:b/>
          <w:bCs/>
          <w:noProof/>
          <w:sz w:val="24"/>
        </w:rPr>
      </w:pPr>
      <w:r w:rsidRPr="004D5235">
        <w:rPr>
          <w:b/>
          <w:bCs/>
          <w:sz w:val="24"/>
        </w:rPr>
        <w:t>e-meeting, 14 - 25 February 2022</w:t>
      </w: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1E41F3" w14:paraId="21D81507" w14:textId="77777777" w:rsidTr="00547111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CAA71AF" w14:textId="77777777" w:rsidR="001E41F3" w:rsidRDefault="00305409" w:rsidP="00E34898">
            <w:pPr>
              <w:pStyle w:val="CRCoverPage"/>
              <w:spacing w:after="0"/>
              <w:jc w:val="right"/>
              <w:rPr>
                <w:i/>
                <w:noProof/>
              </w:rPr>
            </w:pPr>
            <w:r>
              <w:rPr>
                <w:i/>
                <w:noProof/>
                <w:sz w:val="14"/>
              </w:rPr>
              <w:t>CR-Form-v</w:t>
            </w:r>
            <w:r w:rsidR="008863B9">
              <w:rPr>
                <w:i/>
                <w:noProof/>
                <w:sz w:val="14"/>
              </w:rPr>
              <w:t>12.</w:t>
            </w:r>
            <w:r w:rsidR="002E472E">
              <w:rPr>
                <w:i/>
                <w:noProof/>
                <w:sz w:val="14"/>
              </w:rPr>
              <w:t>1</w:t>
            </w:r>
          </w:p>
        </w:tc>
      </w:tr>
      <w:tr w:rsidR="001E41F3" w14:paraId="3FBB62B8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79AB67D6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32"/>
              </w:rPr>
              <w:t>CHANGE REQUEST</w:t>
            </w:r>
          </w:p>
        </w:tc>
      </w:tr>
      <w:tr w:rsidR="001E41F3" w14:paraId="79946B04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12C70EE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3999489E" w14:textId="77777777" w:rsidTr="00547111">
        <w:tc>
          <w:tcPr>
            <w:tcW w:w="142" w:type="dxa"/>
            <w:tcBorders>
              <w:left w:val="single" w:sz="4" w:space="0" w:color="auto"/>
            </w:tcBorders>
          </w:tcPr>
          <w:p w14:paraId="4DDA7F40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9" w:type="dxa"/>
            <w:shd w:val="pct30" w:color="FFFF00" w:fill="auto"/>
          </w:tcPr>
          <w:p w14:paraId="52508B66" w14:textId="77777777" w:rsidR="001E41F3" w:rsidRPr="00410371" w:rsidRDefault="00A255F8" w:rsidP="00E13F3D">
            <w:pPr>
              <w:pStyle w:val="CRCoverPage"/>
              <w:spacing w:after="0"/>
              <w:jc w:val="right"/>
              <w:rPr>
                <w:b/>
                <w:noProof/>
                <w:sz w:val="28"/>
              </w:rPr>
            </w:pPr>
            <w:r>
              <w:rPr>
                <w:b/>
                <w:noProof/>
                <w:sz w:val="28"/>
              </w:rPr>
              <w:fldChar w:fldCharType="begin"/>
            </w:r>
            <w:r>
              <w:rPr>
                <w:b/>
                <w:noProof/>
                <w:sz w:val="28"/>
              </w:rPr>
              <w:instrText xml:space="preserve"> DOCPROPERTY  Spec#  \* MERGEFORMAT </w:instrText>
            </w:r>
            <w:r>
              <w:rPr>
                <w:b/>
                <w:noProof/>
                <w:sz w:val="28"/>
              </w:rPr>
              <w:fldChar w:fldCharType="separate"/>
            </w:r>
            <w:r w:rsidR="00435F9D">
              <w:rPr>
                <w:b/>
                <w:noProof/>
                <w:sz w:val="28"/>
              </w:rPr>
              <w:t>33.501</w:t>
            </w:r>
            <w:r>
              <w:rPr>
                <w:b/>
                <w:noProof/>
                <w:sz w:val="28"/>
              </w:rPr>
              <w:fldChar w:fldCharType="end"/>
            </w:r>
          </w:p>
        </w:tc>
        <w:tc>
          <w:tcPr>
            <w:tcW w:w="709" w:type="dxa"/>
          </w:tcPr>
          <w:p w14:paraId="77009707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6CAED29D" w14:textId="77777777" w:rsidR="001E41F3" w:rsidRPr="00410371" w:rsidRDefault="00A255F8" w:rsidP="00547111">
            <w:pPr>
              <w:pStyle w:val="CRCoverPage"/>
              <w:spacing w:after="0"/>
              <w:rPr>
                <w:noProof/>
              </w:rPr>
            </w:pPr>
            <w:r>
              <w:rPr>
                <w:b/>
                <w:noProof/>
                <w:sz w:val="28"/>
              </w:rPr>
              <w:fldChar w:fldCharType="begin"/>
            </w:r>
            <w:r>
              <w:rPr>
                <w:b/>
                <w:noProof/>
                <w:sz w:val="28"/>
              </w:rPr>
              <w:instrText xml:space="preserve"> DOCPROPERTY  Cr#  \* MERGEFORMAT </w:instrText>
            </w:r>
            <w:r>
              <w:rPr>
                <w:b/>
                <w:noProof/>
                <w:sz w:val="28"/>
              </w:rPr>
              <w:fldChar w:fldCharType="separate"/>
            </w:r>
            <w:r w:rsidR="0002129C">
              <w:rPr>
                <w:b/>
                <w:noProof/>
                <w:sz w:val="28"/>
              </w:rPr>
              <w:t>1269</w:t>
            </w:r>
            <w:r>
              <w:rPr>
                <w:b/>
                <w:noProof/>
                <w:sz w:val="28"/>
              </w:rPr>
              <w:fldChar w:fldCharType="end"/>
            </w:r>
          </w:p>
        </w:tc>
        <w:tc>
          <w:tcPr>
            <w:tcW w:w="709" w:type="dxa"/>
          </w:tcPr>
          <w:p w14:paraId="09D2C09B" w14:textId="77777777" w:rsidR="001E41F3" w:rsidRDefault="001E41F3" w:rsidP="0051580D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7533BF9D" w14:textId="77777777" w:rsidR="001E41F3" w:rsidRPr="00410371" w:rsidRDefault="00A255F8" w:rsidP="00E13F3D">
            <w:pPr>
              <w:pStyle w:val="CRCoverPage"/>
              <w:spacing w:after="0"/>
              <w:jc w:val="center"/>
              <w:rPr>
                <w:b/>
                <w:noProof/>
              </w:rPr>
            </w:pPr>
            <w:r>
              <w:rPr>
                <w:b/>
                <w:noProof/>
                <w:sz w:val="28"/>
              </w:rPr>
              <w:fldChar w:fldCharType="begin"/>
            </w:r>
            <w:r>
              <w:rPr>
                <w:b/>
                <w:noProof/>
                <w:sz w:val="28"/>
              </w:rPr>
              <w:instrText xml:space="preserve"> DOCPROPERTY  Revision  \* MERGEFORMAT </w:instrText>
            </w:r>
            <w:r>
              <w:rPr>
                <w:b/>
                <w:noProof/>
                <w:sz w:val="28"/>
              </w:rPr>
              <w:fldChar w:fldCharType="separate"/>
            </w:r>
            <w:r w:rsidR="00435F9D">
              <w:rPr>
                <w:b/>
                <w:noProof/>
                <w:sz w:val="28"/>
              </w:rPr>
              <w:t>-</w:t>
            </w:r>
            <w:r>
              <w:rPr>
                <w:b/>
                <w:noProof/>
                <w:sz w:val="28"/>
              </w:rPr>
              <w:fldChar w:fldCharType="end"/>
            </w:r>
          </w:p>
        </w:tc>
        <w:tc>
          <w:tcPr>
            <w:tcW w:w="2410" w:type="dxa"/>
          </w:tcPr>
          <w:p w14:paraId="5D4AEAE9" w14:textId="77777777" w:rsidR="001E41F3" w:rsidRDefault="001E41F3" w:rsidP="0051580D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 w:rsidRPr="006B46FB"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1E22D6AC" w14:textId="77777777" w:rsidR="001E41F3" w:rsidRPr="00410371" w:rsidRDefault="00A255F8">
            <w:pPr>
              <w:pStyle w:val="CRCoverPage"/>
              <w:spacing w:after="0"/>
              <w:jc w:val="center"/>
              <w:rPr>
                <w:noProof/>
                <w:sz w:val="28"/>
              </w:rPr>
            </w:pPr>
            <w:r>
              <w:rPr>
                <w:b/>
                <w:noProof/>
                <w:sz w:val="28"/>
              </w:rPr>
              <w:fldChar w:fldCharType="begin"/>
            </w:r>
            <w:r>
              <w:rPr>
                <w:b/>
                <w:noProof/>
                <w:sz w:val="28"/>
              </w:rPr>
              <w:instrText xml:space="preserve"> DOCPROPERTY  Version  \* MERGEFORMAT </w:instrText>
            </w:r>
            <w:r>
              <w:rPr>
                <w:b/>
                <w:noProof/>
                <w:sz w:val="28"/>
              </w:rPr>
              <w:fldChar w:fldCharType="separate"/>
            </w:r>
            <w:r w:rsidR="00435F9D">
              <w:rPr>
                <w:b/>
                <w:noProof/>
                <w:sz w:val="28"/>
              </w:rPr>
              <w:t>17.4.1</w:t>
            </w:r>
            <w:r>
              <w:rPr>
                <w:b/>
                <w:noProof/>
                <w:sz w:val="28"/>
              </w:rPr>
              <w:fldChar w:fldCharType="end"/>
            </w:r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399238C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7DC9F5A2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4883A7D2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266B4BDF" w14:textId="77777777" w:rsidTr="00547111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47E13998" w14:textId="77777777" w:rsidR="001E41F3" w:rsidRPr="00F25D98" w:rsidRDefault="001E41F3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 w:rsidRPr="00F25D98">
              <w:rPr>
                <w:rFonts w:cs="Arial"/>
                <w:i/>
                <w:noProof/>
              </w:rPr>
              <w:t xml:space="preserve">For </w:t>
            </w:r>
            <w:hyperlink r:id="rId8" w:anchor="_blank" w:history="1"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HE</w:t>
              </w:r>
              <w:bookmarkStart w:id="1" w:name="_Hlt497126619"/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L</w:t>
              </w:r>
              <w:bookmarkEnd w:id="1"/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P</w:t>
              </w:r>
            </w:hyperlink>
            <w:r w:rsidRPr="00F25D98"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 w:rsidRPr="00F25D98">
              <w:rPr>
                <w:rFonts w:cs="Arial"/>
                <w:i/>
                <w:noProof/>
              </w:rPr>
              <w:t>on using this form</w:t>
            </w:r>
            <w:r w:rsidR="0051580D">
              <w:rPr>
                <w:rFonts w:cs="Arial"/>
                <w:i/>
                <w:noProof/>
              </w:rPr>
              <w:t>: c</w:t>
            </w:r>
            <w:r w:rsidR="00F25D98" w:rsidRPr="00F25D98">
              <w:rPr>
                <w:rFonts w:cs="Arial"/>
                <w:i/>
                <w:noProof/>
              </w:rPr>
              <w:t xml:space="preserve">omprehensive instructions can be found at </w:t>
            </w:r>
            <w:r w:rsidR="001B7A65">
              <w:rPr>
                <w:rFonts w:cs="Arial"/>
                <w:i/>
                <w:noProof/>
              </w:rPr>
              <w:br/>
            </w:r>
            <w:hyperlink r:id="rId9" w:history="1">
              <w:r w:rsidR="00DE34CF">
                <w:rPr>
                  <w:rStyle w:val="Hyperlink"/>
                  <w:rFonts w:cs="Arial"/>
                  <w:i/>
                  <w:noProof/>
                </w:rPr>
                <w:t>http://www.3gpp.org/Change-Requests</w:t>
              </w:r>
            </w:hyperlink>
            <w:r w:rsidR="00F25D98" w:rsidRPr="00F25D98">
              <w:rPr>
                <w:rFonts w:cs="Arial"/>
                <w:i/>
                <w:noProof/>
              </w:rPr>
              <w:t>.</w:t>
            </w:r>
          </w:p>
        </w:tc>
      </w:tr>
      <w:tr w:rsidR="001E41F3" w14:paraId="296CF086" w14:textId="77777777" w:rsidTr="00547111">
        <w:tc>
          <w:tcPr>
            <w:tcW w:w="9641" w:type="dxa"/>
            <w:gridSpan w:val="9"/>
          </w:tcPr>
          <w:p w14:paraId="7D4A60B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14:paraId="53540664" w14:textId="77777777" w:rsidR="001E41F3" w:rsidRDefault="001E41F3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F25D98" w14:paraId="0EE45D52" w14:textId="77777777" w:rsidTr="00A7671C">
        <w:tc>
          <w:tcPr>
            <w:tcW w:w="2835" w:type="dxa"/>
          </w:tcPr>
          <w:p w14:paraId="59860FA1" w14:textId="77777777" w:rsidR="00F25D98" w:rsidRDefault="00F25D98" w:rsidP="001E41F3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</w:t>
            </w:r>
            <w:r w:rsidR="00A7671C">
              <w:rPr>
                <w:b/>
                <w:i/>
                <w:noProof/>
              </w:rPr>
              <w:t xml:space="preserve"> </w:t>
            </w:r>
            <w:r>
              <w:rPr>
                <w:b/>
                <w:i/>
                <w:noProof/>
              </w:rPr>
              <w:t>affects:</w:t>
            </w:r>
          </w:p>
        </w:tc>
        <w:tc>
          <w:tcPr>
            <w:tcW w:w="1418" w:type="dxa"/>
          </w:tcPr>
          <w:p w14:paraId="07128383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6C4BDAE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3519D777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3B6BBA56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126" w:type="dxa"/>
          </w:tcPr>
          <w:p w14:paraId="2ED8415F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3950A1F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1418" w:type="dxa"/>
            <w:tcBorders>
              <w:left w:val="nil"/>
            </w:tcBorders>
          </w:tcPr>
          <w:p w14:paraId="6562735E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0CF0D9E8" w14:textId="75A543BF" w:rsidR="00F25D98" w:rsidRDefault="00435F9D" w:rsidP="001E41F3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</w:rPr>
            </w:pPr>
            <w:r>
              <w:rPr>
                <w:b/>
                <w:bCs/>
                <w:caps/>
                <w:noProof/>
              </w:rPr>
              <w:t>x</w:t>
            </w:r>
          </w:p>
        </w:tc>
      </w:tr>
    </w:tbl>
    <w:p w14:paraId="69DCC391" w14:textId="77777777" w:rsidR="001E41F3" w:rsidRDefault="001E41F3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1E41F3" w14:paraId="31618834" w14:textId="77777777" w:rsidTr="00547111">
        <w:tc>
          <w:tcPr>
            <w:tcW w:w="9640" w:type="dxa"/>
            <w:gridSpan w:val="11"/>
          </w:tcPr>
          <w:p w14:paraId="5547750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8300953" w14:textId="77777777" w:rsidTr="00547111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05B2F3A2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3D393EEE" w14:textId="7BAE1A40" w:rsidR="001E41F3" w:rsidRDefault="00AC3136" w:rsidP="00744587">
            <w:pPr>
              <w:pStyle w:val="CRCoverPage"/>
              <w:spacing w:after="0"/>
              <w:ind w:left="100"/>
              <w:rPr>
                <w:noProof/>
              </w:rPr>
            </w:pPr>
            <w:r w:rsidRPr="00AC3136">
              <w:t>CR for AF Authorization for accessing network slice quota-usage information</w:t>
            </w:r>
          </w:p>
        </w:tc>
      </w:tr>
      <w:tr w:rsidR="001E41F3" w14:paraId="05C0847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E29F5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22071BC1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04006A" w14:paraId="46D5D7C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A6C2C4" w14:textId="77777777" w:rsidR="0004006A" w:rsidRDefault="0004006A" w:rsidP="0004006A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298AA482" w14:textId="0B27DF37" w:rsidR="0004006A" w:rsidRDefault="0004006A" w:rsidP="0004006A">
            <w:pPr>
              <w:pStyle w:val="CRCoverPage"/>
              <w:tabs>
                <w:tab w:val="left" w:pos="643"/>
              </w:tabs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fldChar w:fldCharType="begin"/>
            </w:r>
            <w:r>
              <w:rPr>
                <w:noProof/>
              </w:rPr>
              <w:instrText xml:space="preserve"> DOCPROPERTY  SourceIfWg  \* MERGEFORMAT </w:instrText>
            </w:r>
            <w:r>
              <w:rPr>
                <w:noProof/>
              </w:rPr>
              <w:fldChar w:fldCharType="separate"/>
            </w:r>
            <w:r>
              <w:rPr>
                <w:noProof/>
              </w:rPr>
              <w:t>Huawei, HiSilicon</w:t>
            </w:r>
            <w:r>
              <w:rPr>
                <w:noProof/>
              </w:rPr>
              <w:fldChar w:fldCharType="end"/>
            </w:r>
          </w:p>
        </w:tc>
      </w:tr>
      <w:tr w:rsidR="0004006A" w14:paraId="4196B218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4C300BA" w14:textId="77777777" w:rsidR="0004006A" w:rsidRDefault="0004006A" w:rsidP="0004006A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17FF8B7B" w14:textId="19BC859B" w:rsidR="0004006A" w:rsidRDefault="0004006A" w:rsidP="0004006A">
            <w:pPr>
              <w:pStyle w:val="CRCoverPage"/>
              <w:spacing w:after="0"/>
              <w:ind w:left="100"/>
              <w:rPr>
                <w:noProof/>
              </w:rPr>
            </w:pPr>
            <w:r>
              <w:t>S3</w:t>
            </w:r>
          </w:p>
        </w:tc>
      </w:tr>
      <w:tr w:rsidR="0004006A" w14:paraId="7630373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D3B1657" w14:textId="77777777" w:rsidR="0004006A" w:rsidRDefault="0004006A" w:rsidP="0004006A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6ED4D65A" w14:textId="77777777" w:rsidR="0004006A" w:rsidRDefault="0004006A" w:rsidP="0004006A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04006A" w14:paraId="50563E5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32C381B7" w14:textId="77777777" w:rsidR="0004006A" w:rsidRDefault="0004006A" w:rsidP="0004006A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115414A3" w14:textId="77777777" w:rsidR="0004006A" w:rsidRDefault="0004006A" w:rsidP="0004006A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fldChar w:fldCharType="begin"/>
            </w:r>
            <w:r>
              <w:rPr>
                <w:noProof/>
              </w:rPr>
              <w:instrText xml:space="preserve"> DOCPROPERTY  RelatedWis  \* MERGEFORMAT </w:instrText>
            </w:r>
            <w:r>
              <w:rPr>
                <w:noProof/>
              </w:rPr>
              <w:fldChar w:fldCharType="separate"/>
            </w:r>
            <w:r>
              <w:rPr>
                <w:noProof/>
              </w:rPr>
              <w:t>eNS2_SEC</w:t>
            </w:r>
            <w:r>
              <w:rPr>
                <w:noProof/>
              </w:rPr>
              <w:fldChar w:fldCharType="end"/>
            </w:r>
          </w:p>
        </w:tc>
        <w:tc>
          <w:tcPr>
            <w:tcW w:w="567" w:type="dxa"/>
            <w:tcBorders>
              <w:left w:val="nil"/>
            </w:tcBorders>
          </w:tcPr>
          <w:p w14:paraId="61A86BCF" w14:textId="77777777" w:rsidR="0004006A" w:rsidRDefault="0004006A" w:rsidP="0004006A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153CBFB1" w14:textId="77777777" w:rsidR="0004006A" w:rsidRDefault="0004006A" w:rsidP="0004006A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b/>
                <w:i/>
                <w:noProof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56929475" w14:textId="10145E23" w:rsidR="0004006A" w:rsidRPr="00435F9D" w:rsidRDefault="0004006A" w:rsidP="0004006A">
            <w:pPr>
              <w:pStyle w:val="CRCoverPage"/>
              <w:spacing w:after="0"/>
              <w:ind w:left="100"/>
              <w:rPr>
                <w:noProof/>
                <w:lang w:val="en-US"/>
              </w:rPr>
            </w:pPr>
            <w:r>
              <w:t>2022-02-</w:t>
            </w:r>
            <w:r>
              <w:rPr>
                <w:lang w:val="en-US"/>
              </w:rPr>
              <w:t>06</w:t>
            </w:r>
          </w:p>
        </w:tc>
      </w:tr>
      <w:tr w:rsidR="0004006A" w14:paraId="690C7843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7A1A642" w14:textId="77777777" w:rsidR="0004006A" w:rsidRDefault="0004006A" w:rsidP="0004006A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2F73FCFB" w14:textId="77777777" w:rsidR="0004006A" w:rsidRDefault="0004006A" w:rsidP="0004006A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0FBCFC35" w14:textId="77777777" w:rsidR="0004006A" w:rsidRDefault="0004006A" w:rsidP="0004006A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60243A9E" w14:textId="77777777" w:rsidR="0004006A" w:rsidRDefault="0004006A" w:rsidP="0004006A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68E9B688" w14:textId="77777777" w:rsidR="0004006A" w:rsidRDefault="0004006A" w:rsidP="0004006A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04006A" w14:paraId="13D4AF59" w14:textId="77777777" w:rsidTr="00547111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1E6EA205" w14:textId="77777777" w:rsidR="0004006A" w:rsidRDefault="0004006A" w:rsidP="0004006A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154A6113" w14:textId="77777777" w:rsidR="0004006A" w:rsidRDefault="0004006A" w:rsidP="0004006A">
            <w:pPr>
              <w:pStyle w:val="CRCoverPage"/>
              <w:spacing w:after="0"/>
              <w:ind w:left="100" w:right="-609"/>
              <w:rPr>
                <w:b/>
                <w:noProof/>
              </w:rPr>
            </w:pPr>
            <w:r>
              <w:rPr>
                <w:b/>
                <w:noProof/>
              </w:rPr>
              <w:fldChar w:fldCharType="begin"/>
            </w:r>
            <w:r>
              <w:rPr>
                <w:b/>
                <w:noProof/>
              </w:rPr>
              <w:instrText xml:space="preserve"> DOCPROPERTY  Cat  \* MERGEFORMAT </w:instrText>
            </w:r>
            <w:r>
              <w:rPr>
                <w:b/>
                <w:noProof/>
              </w:rPr>
              <w:fldChar w:fldCharType="separate"/>
            </w:r>
            <w:r>
              <w:rPr>
                <w:b/>
                <w:noProof/>
              </w:rPr>
              <w:t>B</w:t>
            </w:r>
            <w:r>
              <w:rPr>
                <w:b/>
                <w:noProof/>
              </w:rPr>
              <w:fldChar w:fldCharType="end"/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617AE5C6" w14:textId="77777777" w:rsidR="0004006A" w:rsidRDefault="0004006A" w:rsidP="0004006A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42CDCEE5" w14:textId="77777777" w:rsidR="0004006A" w:rsidRDefault="0004006A" w:rsidP="0004006A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6C870B98" w14:textId="6024E9B3" w:rsidR="0004006A" w:rsidRDefault="0004006A" w:rsidP="0004006A">
            <w:pPr>
              <w:pStyle w:val="CRCoverPage"/>
              <w:spacing w:after="0"/>
              <w:ind w:left="100"/>
              <w:rPr>
                <w:noProof/>
              </w:rPr>
            </w:pPr>
            <w:r>
              <w:t>Rel-17</w:t>
            </w:r>
          </w:p>
        </w:tc>
      </w:tr>
      <w:tr w:rsidR="0004006A" w14:paraId="30122F0C" w14:textId="77777777" w:rsidTr="00547111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615796D0" w14:textId="77777777" w:rsidR="0004006A" w:rsidRDefault="0004006A" w:rsidP="0004006A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78418D37" w14:textId="77777777" w:rsidR="0004006A" w:rsidRDefault="0004006A" w:rsidP="0004006A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mirror corresponding to a change in an earlier </w:t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  <w:t>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14:paraId="05D36727" w14:textId="77777777" w:rsidR="0004006A" w:rsidRDefault="0004006A" w:rsidP="0004006A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10" w:history="1">
              <w:r>
                <w:rPr>
                  <w:rStyle w:val="Hyperlink"/>
                  <w:noProof/>
                  <w:sz w:val="18"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1A28F380" w14:textId="77777777" w:rsidR="0004006A" w:rsidRPr="007C2097" w:rsidRDefault="0004006A" w:rsidP="0004006A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  <w:t>Rel-8</w:t>
            </w:r>
            <w:r>
              <w:rPr>
                <w:i/>
                <w:noProof/>
                <w:sz w:val="18"/>
              </w:rPr>
              <w:tab/>
              <w:t>(Release 8)</w:t>
            </w:r>
            <w:r>
              <w:rPr>
                <w:i/>
                <w:noProof/>
                <w:sz w:val="18"/>
              </w:rPr>
              <w:br/>
              <w:t>Rel-9</w:t>
            </w:r>
            <w:r>
              <w:rPr>
                <w:i/>
                <w:noProof/>
                <w:sz w:val="18"/>
              </w:rPr>
              <w:tab/>
              <w:t>(Release 9)</w:t>
            </w:r>
            <w:r>
              <w:rPr>
                <w:i/>
                <w:noProof/>
                <w:sz w:val="18"/>
              </w:rPr>
              <w:br/>
              <w:t>Rel-10</w:t>
            </w:r>
            <w:r>
              <w:rPr>
                <w:i/>
                <w:noProof/>
                <w:sz w:val="18"/>
              </w:rPr>
              <w:tab/>
              <w:t>(Release 10)</w:t>
            </w:r>
            <w:r>
              <w:rPr>
                <w:i/>
                <w:noProof/>
                <w:sz w:val="18"/>
              </w:rPr>
              <w:br/>
              <w:t>Rel-11</w:t>
            </w:r>
            <w:r>
              <w:rPr>
                <w:i/>
                <w:noProof/>
                <w:sz w:val="18"/>
              </w:rPr>
              <w:tab/>
              <w:t>(Release 11)</w:t>
            </w:r>
            <w:r>
              <w:rPr>
                <w:i/>
                <w:noProof/>
                <w:sz w:val="18"/>
              </w:rPr>
              <w:br/>
              <w:t>…</w:t>
            </w:r>
            <w:r>
              <w:rPr>
                <w:i/>
                <w:noProof/>
                <w:sz w:val="18"/>
              </w:rPr>
              <w:br/>
              <w:t>Rel-15</w:t>
            </w:r>
            <w:r>
              <w:rPr>
                <w:i/>
                <w:noProof/>
                <w:sz w:val="18"/>
              </w:rPr>
              <w:tab/>
              <w:t>(Release 15)</w:t>
            </w:r>
            <w:r>
              <w:rPr>
                <w:i/>
                <w:noProof/>
                <w:sz w:val="18"/>
              </w:rPr>
              <w:br/>
              <w:t>Rel-16</w:t>
            </w:r>
            <w:r>
              <w:rPr>
                <w:i/>
                <w:noProof/>
                <w:sz w:val="18"/>
              </w:rPr>
              <w:tab/>
              <w:t>(Release 16)</w:t>
            </w:r>
            <w:r>
              <w:rPr>
                <w:i/>
                <w:noProof/>
                <w:sz w:val="18"/>
              </w:rPr>
              <w:br/>
              <w:t>Rel-17</w:t>
            </w:r>
            <w:r>
              <w:rPr>
                <w:i/>
                <w:noProof/>
                <w:sz w:val="18"/>
              </w:rPr>
              <w:tab/>
              <w:t>(Release 17)</w:t>
            </w:r>
            <w:r>
              <w:rPr>
                <w:i/>
                <w:noProof/>
                <w:sz w:val="18"/>
              </w:rPr>
              <w:br/>
              <w:t>Rel-18</w:t>
            </w:r>
            <w:r>
              <w:rPr>
                <w:i/>
                <w:noProof/>
                <w:sz w:val="18"/>
              </w:rPr>
              <w:tab/>
              <w:t>(Release 18)</w:t>
            </w:r>
          </w:p>
        </w:tc>
      </w:tr>
      <w:tr w:rsidR="0004006A" w14:paraId="7FBEB8E7" w14:textId="77777777" w:rsidTr="00547111">
        <w:tc>
          <w:tcPr>
            <w:tcW w:w="1843" w:type="dxa"/>
          </w:tcPr>
          <w:p w14:paraId="44A3A604" w14:textId="77777777" w:rsidR="0004006A" w:rsidRDefault="0004006A" w:rsidP="0004006A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5524CC4E" w14:textId="77777777" w:rsidR="0004006A" w:rsidRDefault="0004006A" w:rsidP="0004006A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04006A" w14:paraId="1256F52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52C87DB0" w14:textId="77777777" w:rsidR="0004006A" w:rsidRDefault="0004006A" w:rsidP="0004006A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708AA7DE" w14:textId="77FD545F" w:rsidR="0004006A" w:rsidRDefault="0004006A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 xml:space="preserve">Propose </w:t>
            </w:r>
            <w:r w:rsidR="0005788D">
              <w:rPr>
                <w:noProof/>
              </w:rPr>
              <w:t xml:space="preserve">to </w:t>
            </w:r>
            <w:r w:rsidR="002B5A64">
              <w:rPr>
                <w:noProof/>
              </w:rPr>
              <w:t xml:space="preserve">add in </w:t>
            </w:r>
            <w:r w:rsidR="00744587" w:rsidRPr="005B5469">
              <w:t xml:space="preserve">AF Authorization </w:t>
            </w:r>
            <w:r w:rsidR="00744587">
              <w:rPr>
                <w:noProof/>
              </w:rPr>
              <w:t xml:space="preserve">procedures </w:t>
            </w:r>
            <w:r w:rsidR="00744587">
              <w:t xml:space="preserve">for </w:t>
            </w:r>
            <w:r w:rsidR="00744587" w:rsidRPr="00363057">
              <w:rPr>
                <w:noProof/>
              </w:rPr>
              <w:t>network slice quota-usage notification</w:t>
            </w:r>
            <w:r w:rsidR="00744587">
              <w:rPr>
                <w:noProof/>
              </w:rPr>
              <w:t xml:space="preserve">/information retrival services </w:t>
            </w:r>
            <w:r w:rsidR="00363057">
              <w:rPr>
                <w:noProof/>
              </w:rPr>
              <w:t xml:space="preserve">to </w:t>
            </w:r>
            <w:r w:rsidR="00744587">
              <w:rPr>
                <w:noProof/>
              </w:rPr>
              <w:t>prevent information leakage to third parties</w:t>
            </w:r>
            <w:r w:rsidR="00363057">
              <w:rPr>
                <w:noProof/>
              </w:rPr>
              <w:t xml:space="preserve">. </w:t>
            </w:r>
          </w:p>
        </w:tc>
      </w:tr>
      <w:tr w:rsidR="0004006A" w14:paraId="4CA74D0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D0866D6" w14:textId="0B08C14F" w:rsidR="0004006A" w:rsidRDefault="0004006A" w:rsidP="0004006A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365DEF04" w14:textId="77777777" w:rsidR="0004006A" w:rsidRDefault="0004006A" w:rsidP="0004006A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04006A" w14:paraId="21016551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9433147" w14:textId="77777777" w:rsidR="0004006A" w:rsidRDefault="0004006A" w:rsidP="0004006A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ummary of change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29800CCE" w14:textId="51BF64B1" w:rsidR="0004006A" w:rsidRPr="00660FD7" w:rsidRDefault="0004006A" w:rsidP="00363057">
            <w:pPr>
              <w:pStyle w:val="CRCoverPage"/>
              <w:spacing w:after="0"/>
              <w:ind w:left="100"/>
              <w:rPr>
                <w:noProof/>
              </w:rPr>
            </w:pPr>
            <w:r w:rsidRPr="00660FD7">
              <w:rPr>
                <w:noProof/>
              </w:rPr>
              <w:t>Add</w:t>
            </w:r>
            <w:r w:rsidR="007432A5" w:rsidRPr="00660FD7">
              <w:rPr>
                <w:noProof/>
              </w:rPr>
              <w:t>ed</w:t>
            </w:r>
            <w:r w:rsidRPr="00660FD7">
              <w:rPr>
                <w:noProof/>
              </w:rPr>
              <w:t xml:space="preserve"> a </w:t>
            </w:r>
            <w:r w:rsidR="00363057" w:rsidRPr="00660FD7">
              <w:rPr>
                <w:noProof/>
              </w:rPr>
              <w:t xml:space="preserve">new clause to include </w:t>
            </w:r>
            <w:r w:rsidR="007432A5" w:rsidRPr="00660FD7">
              <w:rPr>
                <w:noProof/>
              </w:rPr>
              <w:t xml:space="preserve">authorization procedures for a third party AF to subscribe/unsubscribe to network slice quota-usage notification services and to retrieve network slice status. Specifically, added the following </w:t>
            </w:r>
            <w:del w:id="2" w:author="Lei Zhongding (Zander)" w:date="2022-02-22T11:07:00Z">
              <w:r w:rsidR="007432A5" w:rsidRPr="00660FD7" w:rsidDel="00AD32F8">
                <w:rPr>
                  <w:noProof/>
                </w:rPr>
                <w:delText xml:space="preserve">two </w:delText>
              </w:r>
            </w:del>
            <w:bookmarkStart w:id="3" w:name="_GoBack"/>
            <w:bookmarkEnd w:id="3"/>
            <w:r w:rsidR="007432A5" w:rsidRPr="00660FD7">
              <w:rPr>
                <w:noProof/>
              </w:rPr>
              <w:t xml:space="preserve">subclauses: </w:t>
            </w:r>
          </w:p>
          <w:p w14:paraId="205EEFFB" w14:textId="1A1F2A3D" w:rsidR="00660FD7" w:rsidRPr="0002129C" w:rsidRDefault="00660FD7" w:rsidP="0002129C">
            <w:pPr>
              <w:pStyle w:val="Heading2"/>
              <w:spacing w:before="0" w:after="0"/>
              <w:ind w:left="737" w:hanging="737"/>
              <w:rPr>
                <w:sz w:val="20"/>
              </w:rPr>
            </w:pPr>
            <w:r w:rsidRPr="0002129C">
              <w:rPr>
                <w:sz w:val="20"/>
              </w:rPr>
              <w:t>16.6</w:t>
            </w:r>
            <w:r>
              <w:rPr>
                <w:sz w:val="20"/>
              </w:rPr>
              <w:t xml:space="preserve">      </w:t>
            </w:r>
            <w:r w:rsidRPr="0002129C">
              <w:rPr>
                <w:sz w:val="20"/>
              </w:rPr>
              <w:t xml:space="preserve">AF Authorization for network slice quota-usage </w:t>
            </w:r>
            <w:r>
              <w:rPr>
                <w:sz w:val="20"/>
              </w:rPr>
              <w:t xml:space="preserve">information </w:t>
            </w:r>
            <w:r w:rsidRPr="0002129C">
              <w:rPr>
                <w:sz w:val="20"/>
              </w:rPr>
              <w:t>notification/retrieval</w:t>
            </w:r>
          </w:p>
          <w:p w14:paraId="75294500" w14:textId="77777777" w:rsidR="00660FD7" w:rsidRPr="0002129C" w:rsidRDefault="00660FD7" w:rsidP="0002129C">
            <w:pPr>
              <w:pStyle w:val="Heading3"/>
              <w:spacing w:before="0" w:after="0"/>
              <w:ind w:left="737" w:hanging="737"/>
              <w:rPr>
                <w:sz w:val="20"/>
              </w:rPr>
            </w:pPr>
            <w:r w:rsidRPr="0002129C">
              <w:rPr>
                <w:sz w:val="20"/>
              </w:rPr>
              <w:t>16.6.1</w:t>
            </w:r>
            <w:r w:rsidRPr="0002129C">
              <w:rPr>
                <w:sz w:val="20"/>
              </w:rPr>
              <w:tab/>
              <w:t>Introduction</w:t>
            </w:r>
          </w:p>
          <w:p w14:paraId="1CE4EF94" w14:textId="77777777" w:rsidR="00660FD7" w:rsidRPr="00660FD7" w:rsidRDefault="00660FD7" w:rsidP="0002129C">
            <w:pPr>
              <w:pStyle w:val="Heading3"/>
              <w:spacing w:before="0" w:after="0"/>
              <w:ind w:left="737" w:hanging="737"/>
            </w:pPr>
            <w:r w:rsidRPr="00660FD7">
              <w:rPr>
                <w:sz w:val="20"/>
              </w:rPr>
              <w:t>16.6.2</w:t>
            </w:r>
            <w:r w:rsidRPr="00660FD7">
              <w:rPr>
                <w:sz w:val="20"/>
              </w:rPr>
              <w:tab/>
              <w:t>General</w:t>
            </w:r>
          </w:p>
          <w:p w14:paraId="3754E902" w14:textId="77777777" w:rsidR="00660FD7" w:rsidRPr="00660FD7" w:rsidRDefault="00E22142" w:rsidP="0002129C">
            <w:pPr>
              <w:pStyle w:val="Heading3"/>
              <w:spacing w:before="0" w:after="0"/>
              <w:ind w:left="737" w:hanging="737"/>
            </w:pPr>
            <w:r w:rsidRPr="00660FD7">
              <w:rPr>
                <w:noProof/>
                <w:sz w:val="20"/>
              </w:rPr>
              <w:t>16.6.</w:t>
            </w:r>
            <w:r w:rsidR="00744587" w:rsidRPr="00660FD7">
              <w:rPr>
                <w:noProof/>
                <w:sz w:val="20"/>
              </w:rPr>
              <w:t>3</w:t>
            </w:r>
            <w:r w:rsidR="007432A5" w:rsidRPr="00660FD7">
              <w:rPr>
                <w:noProof/>
                <w:sz w:val="20"/>
              </w:rPr>
              <w:tab/>
            </w:r>
            <w:r w:rsidR="00744587" w:rsidRPr="00660FD7">
              <w:rPr>
                <w:sz w:val="20"/>
              </w:rPr>
              <w:t xml:space="preserve">Subscription/unsubscription procedure of NSACF notification service </w:t>
            </w:r>
          </w:p>
          <w:p w14:paraId="31C656EC" w14:textId="2E0004A8" w:rsidR="007432A5" w:rsidRPr="0002129C" w:rsidRDefault="00E22142" w:rsidP="0002129C">
            <w:pPr>
              <w:pStyle w:val="Heading3"/>
              <w:spacing w:before="0" w:after="0"/>
              <w:ind w:left="737" w:hanging="737"/>
            </w:pPr>
            <w:del w:id="4" w:author="Lei Zhongding (Zander)" w:date="2022-02-22T11:07:00Z">
              <w:r w:rsidRPr="00660FD7" w:rsidDel="00AD32F8">
                <w:rPr>
                  <w:noProof/>
                  <w:sz w:val="20"/>
                </w:rPr>
                <w:delText>16.6.</w:delText>
              </w:r>
              <w:r w:rsidR="00744587" w:rsidRPr="00660FD7" w:rsidDel="00AD32F8">
                <w:rPr>
                  <w:noProof/>
                  <w:sz w:val="20"/>
                </w:rPr>
                <w:delText>4</w:delText>
              </w:r>
              <w:r w:rsidR="007432A5" w:rsidRPr="00660FD7" w:rsidDel="00AD32F8">
                <w:rPr>
                  <w:noProof/>
                  <w:sz w:val="20"/>
                </w:rPr>
                <w:tab/>
              </w:r>
              <w:r w:rsidR="00744587" w:rsidRPr="00660FD7" w:rsidDel="00AD32F8">
                <w:rPr>
                  <w:sz w:val="20"/>
                </w:rPr>
                <w:delText>Procedure for network slice status retrieval by AF</w:delText>
              </w:r>
            </w:del>
          </w:p>
        </w:tc>
      </w:tr>
      <w:tr w:rsidR="0004006A" w14:paraId="1F88637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D989623" w14:textId="77777777" w:rsidR="0004006A" w:rsidRDefault="0004006A" w:rsidP="0004006A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71C4A204" w14:textId="77777777" w:rsidR="0004006A" w:rsidRDefault="0004006A" w:rsidP="0004006A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04006A" w14:paraId="678D7BF9" w14:textId="77777777" w:rsidTr="00547111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4E5CE1B6" w14:textId="77777777" w:rsidR="0004006A" w:rsidRDefault="0004006A" w:rsidP="0004006A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5C4BEB44" w14:textId="792BF831" w:rsidR="0004006A" w:rsidRDefault="0004006A" w:rsidP="0002129C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Rel-17 </w:t>
            </w:r>
            <w:r w:rsidR="00363057" w:rsidRPr="00363057">
              <w:rPr>
                <w:noProof/>
              </w:rPr>
              <w:t>network slice quota-usage notification</w:t>
            </w:r>
            <w:r w:rsidR="00363057">
              <w:rPr>
                <w:noProof/>
              </w:rPr>
              <w:t xml:space="preserve"> procedure </w:t>
            </w:r>
            <w:r>
              <w:rPr>
                <w:noProof/>
              </w:rPr>
              <w:t xml:space="preserve">would </w:t>
            </w:r>
            <w:r w:rsidR="00363057">
              <w:rPr>
                <w:noProof/>
              </w:rPr>
              <w:t xml:space="preserve">not meet security requirements. </w:t>
            </w:r>
          </w:p>
        </w:tc>
      </w:tr>
      <w:tr w:rsidR="0004006A" w14:paraId="034AF533" w14:textId="77777777" w:rsidTr="00547111">
        <w:tc>
          <w:tcPr>
            <w:tcW w:w="2694" w:type="dxa"/>
            <w:gridSpan w:val="2"/>
          </w:tcPr>
          <w:p w14:paraId="39D9EB5B" w14:textId="77777777" w:rsidR="0004006A" w:rsidRDefault="0004006A" w:rsidP="0004006A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7826CB1C" w14:textId="77777777" w:rsidR="0004006A" w:rsidRDefault="0004006A" w:rsidP="0004006A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04006A" w14:paraId="6A17D7A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6DAD5B19" w14:textId="77777777" w:rsidR="0004006A" w:rsidRDefault="0004006A" w:rsidP="0004006A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2E8CC96B" w14:textId="0AFFFE81" w:rsidR="0004006A" w:rsidRDefault="00652D65" w:rsidP="0004006A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1</w:t>
            </w:r>
            <w:r w:rsidR="0003381F">
              <w:rPr>
                <w:noProof/>
              </w:rPr>
              <w:t>6</w:t>
            </w:r>
          </w:p>
        </w:tc>
      </w:tr>
      <w:tr w:rsidR="0004006A" w14:paraId="56E1E6C3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FB9DE77" w14:textId="77777777" w:rsidR="0004006A" w:rsidRDefault="0004006A" w:rsidP="0004006A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0898542D" w14:textId="77777777" w:rsidR="0004006A" w:rsidRDefault="0004006A" w:rsidP="0004006A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04006A" w14:paraId="76F95A8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335EAB52" w14:textId="77777777" w:rsidR="0004006A" w:rsidRDefault="0004006A" w:rsidP="0004006A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1DF3285" w14:textId="77777777" w:rsidR="0004006A" w:rsidRDefault="0004006A" w:rsidP="0004006A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7AA1E7F6" w14:textId="77777777" w:rsidR="0004006A" w:rsidRDefault="0004006A" w:rsidP="0004006A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304CCBCB" w14:textId="77777777" w:rsidR="0004006A" w:rsidRDefault="0004006A" w:rsidP="0004006A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0D32F54E" w14:textId="77777777" w:rsidR="0004006A" w:rsidRDefault="0004006A" w:rsidP="0004006A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04006A" w14:paraId="34ACE2E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71382F3" w14:textId="77777777" w:rsidR="0004006A" w:rsidRDefault="0004006A" w:rsidP="0004006A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2293993E" w14:textId="77777777" w:rsidR="0004006A" w:rsidRDefault="0004006A" w:rsidP="0004006A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36AA7C2" w14:textId="6C2D6CFC" w:rsidR="0004006A" w:rsidRDefault="0004006A" w:rsidP="0004006A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7DB274D8" w14:textId="77777777" w:rsidR="0004006A" w:rsidRDefault="0004006A" w:rsidP="0004006A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>
              <w:rPr>
                <w:noProof/>
              </w:rPr>
              <w:t xml:space="preserve"> Other core specifications</w:t>
            </w:r>
            <w:r>
              <w:rPr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42398B96" w14:textId="77777777" w:rsidR="0004006A" w:rsidRDefault="0004006A" w:rsidP="0004006A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04006A" w14:paraId="446DDBAC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78A1AA6" w14:textId="77777777" w:rsidR="0004006A" w:rsidRDefault="0004006A" w:rsidP="0004006A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382D44DF" w14:textId="77777777" w:rsidR="0004006A" w:rsidRDefault="0004006A" w:rsidP="0004006A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3BB7EE70" w14:textId="25BAF5EF" w:rsidR="0004006A" w:rsidRDefault="0004006A" w:rsidP="0004006A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1A4306D9" w14:textId="77777777" w:rsidR="0004006A" w:rsidRDefault="0004006A" w:rsidP="0004006A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186A633D" w14:textId="77777777" w:rsidR="0004006A" w:rsidRDefault="0004006A" w:rsidP="0004006A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04006A" w14:paraId="55C714D2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5913E62" w14:textId="77777777" w:rsidR="0004006A" w:rsidRDefault="0004006A" w:rsidP="0004006A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(show related CRs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70131AD4" w14:textId="77777777" w:rsidR="0004006A" w:rsidRDefault="0004006A" w:rsidP="0004006A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7F92011" w14:textId="1079AB5E" w:rsidR="0004006A" w:rsidRDefault="0004006A" w:rsidP="0004006A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1B4FF921" w14:textId="77777777" w:rsidR="0004006A" w:rsidRDefault="0004006A" w:rsidP="0004006A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66152F5E" w14:textId="77777777" w:rsidR="0004006A" w:rsidRDefault="0004006A" w:rsidP="0004006A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04006A" w14:paraId="60DF82CC" w14:textId="77777777" w:rsidTr="008863B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17696CD" w14:textId="77777777" w:rsidR="0004006A" w:rsidRDefault="0004006A" w:rsidP="0004006A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D84207F" w14:textId="77777777" w:rsidR="0004006A" w:rsidRDefault="0004006A" w:rsidP="0004006A">
            <w:pPr>
              <w:pStyle w:val="CRCoverPage"/>
              <w:spacing w:after="0"/>
              <w:rPr>
                <w:noProof/>
              </w:rPr>
            </w:pPr>
          </w:p>
        </w:tc>
      </w:tr>
      <w:tr w:rsidR="0004006A" w14:paraId="556B87B6" w14:textId="77777777" w:rsidTr="008863B9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79A9C411" w14:textId="77777777" w:rsidR="0004006A" w:rsidRDefault="0004006A" w:rsidP="0004006A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00D3B8F7" w14:textId="77777777" w:rsidR="0004006A" w:rsidRDefault="0004006A" w:rsidP="0004006A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04006A" w:rsidRPr="008863B9" w14:paraId="45BFE792" w14:textId="77777777" w:rsidTr="008863B9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194242DD" w14:textId="77777777" w:rsidR="0004006A" w:rsidRPr="008863B9" w:rsidRDefault="0004006A" w:rsidP="0004006A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1E0BCCE3" w14:textId="77777777" w:rsidR="0004006A" w:rsidRPr="008863B9" w:rsidRDefault="0004006A" w:rsidP="0004006A">
            <w:pPr>
              <w:pStyle w:val="CRCoverPage"/>
              <w:spacing w:after="0"/>
              <w:ind w:left="100"/>
              <w:rPr>
                <w:noProof/>
                <w:sz w:val="8"/>
                <w:szCs w:val="8"/>
              </w:rPr>
            </w:pPr>
          </w:p>
        </w:tc>
      </w:tr>
      <w:tr w:rsidR="0004006A" w14:paraId="6C3DBC81" w14:textId="77777777" w:rsidTr="008863B9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E23B456" w14:textId="77777777" w:rsidR="0004006A" w:rsidRDefault="0004006A" w:rsidP="0004006A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6ACA4173" w14:textId="77777777" w:rsidR="0004006A" w:rsidRDefault="0004006A" w:rsidP="0004006A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</w:tbl>
    <w:p w14:paraId="17759814" w14:textId="77777777" w:rsidR="001E41F3" w:rsidRDefault="001E41F3">
      <w:pPr>
        <w:pStyle w:val="CRCoverPage"/>
        <w:spacing w:after="0"/>
        <w:rPr>
          <w:noProof/>
          <w:sz w:val="8"/>
          <w:szCs w:val="8"/>
        </w:rPr>
      </w:pPr>
    </w:p>
    <w:p w14:paraId="1557EA72" w14:textId="77777777" w:rsidR="001E41F3" w:rsidRDefault="001E41F3">
      <w:pPr>
        <w:rPr>
          <w:noProof/>
        </w:rPr>
        <w:sectPr w:rsidR="001E41F3">
          <w:headerReference w:type="even" r:id="rId11"/>
          <w:footnotePr>
            <w:numRestart w:val="eachSect"/>
          </w:footnotePr>
          <w:pgSz w:w="11907" w:h="16840" w:code="9"/>
          <w:pgMar w:top="1418" w:right="1134" w:bottom="1134" w:left="1134" w:header="680" w:footer="567" w:gutter="0"/>
          <w:cols w:space="720"/>
        </w:sectPr>
      </w:pPr>
    </w:p>
    <w:p w14:paraId="43A93F88" w14:textId="3F374C89" w:rsidR="00FE6ACF" w:rsidRPr="006F7C23" w:rsidRDefault="006F7C23">
      <w:pPr>
        <w:rPr>
          <w:noProof/>
          <w:sz w:val="24"/>
          <w:szCs w:val="24"/>
        </w:rPr>
      </w:pPr>
      <w:r w:rsidRPr="006F7C23">
        <w:rPr>
          <w:noProof/>
          <w:sz w:val="24"/>
          <w:szCs w:val="24"/>
        </w:rPr>
        <w:lastRenderedPageBreak/>
        <w:t>******************</w:t>
      </w:r>
      <w:r w:rsidR="00FE6ACF" w:rsidRPr="006F7C23">
        <w:rPr>
          <w:noProof/>
          <w:sz w:val="24"/>
          <w:szCs w:val="24"/>
        </w:rPr>
        <w:t xml:space="preserve">******** Start of changes </w:t>
      </w:r>
      <w:r w:rsidR="00B54EE3" w:rsidRPr="006F7C23">
        <w:rPr>
          <w:noProof/>
          <w:sz w:val="24"/>
          <w:szCs w:val="24"/>
          <w:highlight w:val="red"/>
        </w:rPr>
        <w:t>(All text are new)</w:t>
      </w:r>
      <w:r w:rsidR="00B54EE3" w:rsidRPr="006F7C23">
        <w:rPr>
          <w:noProof/>
          <w:sz w:val="24"/>
          <w:szCs w:val="24"/>
        </w:rPr>
        <w:t xml:space="preserve"> </w:t>
      </w:r>
      <w:r>
        <w:rPr>
          <w:noProof/>
          <w:sz w:val="24"/>
          <w:szCs w:val="24"/>
        </w:rPr>
        <w:t>************************</w:t>
      </w:r>
    </w:p>
    <w:p w14:paraId="2714B50C" w14:textId="0FD11557" w:rsidR="00464510" w:rsidRDefault="00464510" w:rsidP="00464510">
      <w:pPr>
        <w:pStyle w:val="Heading2"/>
      </w:pPr>
      <w:bookmarkStart w:id="5" w:name="_Toc45028885"/>
      <w:bookmarkStart w:id="6" w:name="_Toc45274550"/>
      <w:bookmarkStart w:id="7" w:name="_Toc45275137"/>
      <w:bookmarkStart w:id="8" w:name="_Toc51168395"/>
      <w:bookmarkStart w:id="9" w:name="_Toc92816502"/>
      <w:r>
        <w:t>16</w:t>
      </w:r>
      <w:r w:rsidRPr="005D19BC">
        <w:t>.</w:t>
      </w:r>
      <w:r w:rsidR="0002129C">
        <w:t>X</w:t>
      </w:r>
      <w:r w:rsidRPr="005D19BC">
        <w:tab/>
      </w:r>
      <w:bookmarkEnd w:id="5"/>
      <w:bookmarkEnd w:id="6"/>
      <w:bookmarkEnd w:id="7"/>
      <w:bookmarkEnd w:id="8"/>
      <w:bookmarkEnd w:id="9"/>
      <w:r w:rsidR="005B5469" w:rsidRPr="005B5469">
        <w:t xml:space="preserve">AF Authorization for network slice quota-usage </w:t>
      </w:r>
      <w:r w:rsidR="005B5469">
        <w:t>information</w:t>
      </w:r>
      <w:r w:rsidR="00744587">
        <w:t xml:space="preserve"> notification/retrieval</w:t>
      </w:r>
    </w:p>
    <w:p w14:paraId="2AA8385D" w14:textId="3A94C11C" w:rsidR="00CD109E" w:rsidRDefault="00CD109E" w:rsidP="00CD109E">
      <w:pPr>
        <w:pStyle w:val="Heading3"/>
      </w:pPr>
      <w:bookmarkStart w:id="10" w:name="_Toc87653477"/>
      <w:r>
        <w:t>16.</w:t>
      </w:r>
      <w:r w:rsidR="0002129C" w:rsidRPr="0002129C">
        <w:rPr>
          <w:highlight w:val="yellow"/>
        </w:rPr>
        <w:t>X</w:t>
      </w:r>
      <w:r>
        <w:t>.1</w:t>
      </w:r>
      <w:r>
        <w:tab/>
        <w:t>Introduction</w:t>
      </w:r>
      <w:bookmarkEnd w:id="10"/>
    </w:p>
    <w:p w14:paraId="4361416A" w14:textId="1FD45C2C" w:rsidR="00FF4B99" w:rsidRDefault="002A0658" w:rsidP="007A1856">
      <w:r>
        <w:t>This clause</w:t>
      </w:r>
      <w:r w:rsidR="008A2016">
        <w:t xml:space="preserve"> specifies</w:t>
      </w:r>
      <w:r>
        <w:t xml:space="preserve"> </w:t>
      </w:r>
      <w:r w:rsidR="00C72323">
        <w:t>the</w:t>
      </w:r>
      <w:r>
        <w:t xml:space="preserve"> </w:t>
      </w:r>
      <w:r w:rsidR="008A2016" w:rsidRPr="008A2016">
        <w:t xml:space="preserve">AF Authorization </w:t>
      </w:r>
      <w:r>
        <w:t>procedure</w:t>
      </w:r>
      <w:r w:rsidR="008A2016">
        <w:t>s when AF</w:t>
      </w:r>
      <w:r>
        <w:t xml:space="preserve"> </w:t>
      </w:r>
      <w:r w:rsidR="008A2016">
        <w:t xml:space="preserve">subscribes/unsubscribes to </w:t>
      </w:r>
      <w:r w:rsidR="00005E93" w:rsidRPr="008A2016">
        <w:t xml:space="preserve">network slice quota-usage </w:t>
      </w:r>
      <w:r w:rsidR="00005E93">
        <w:t>information and when AF</w:t>
      </w:r>
      <w:r w:rsidR="008A2016">
        <w:t xml:space="preserve"> retrieves </w:t>
      </w:r>
      <w:r w:rsidR="008A2016" w:rsidRPr="008A2016">
        <w:t xml:space="preserve">network slice quota-usage </w:t>
      </w:r>
      <w:r w:rsidR="008A2016">
        <w:t xml:space="preserve">information. </w:t>
      </w:r>
    </w:p>
    <w:p w14:paraId="7CEAAC76" w14:textId="45D6C637" w:rsidR="00410688" w:rsidRDefault="00FF4B99" w:rsidP="0002129C">
      <w:pPr>
        <w:pStyle w:val="Heading3"/>
      </w:pPr>
      <w:r>
        <w:t>16.</w:t>
      </w:r>
      <w:r w:rsidR="0002129C" w:rsidRPr="0002129C">
        <w:rPr>
          <w:highlight w:val="yellow"/>
        </w:rPr>
        <w:t>X</w:t>
      </w:r>
      <w:r>
        <w:t>.2</w:t>
      </w:r>
      <w:r>
        <w:tab/>
        <w:t>General</w:t>
      </w:r>
    </w:p>
    <w:p w14:paraId="74C67543" w14:textId="27B3EF8E" w:rsidR="007A1856" w:rsidRDefault="007A1856" w:rsidP="007A1856">
      <w:r>
        <w:t xml:space="preserve">If an AF is </w:t>
      </w:r>
      <w:r w:rsidR="00B64E7D">
        <w:t xml:space="preserve">deployed within the 3GPP </w:t>
      </w:r>
      <w:r w:rsidR="00132F86">
        <w:t>operator domain</w:t>
      </w:r>
      <w:r>
        <w:t>, an S-NSSAI is allowed to be sent to the AF</w:t>
      </w:r>
      <w:del w:id="11" w:author="Lei Zhongding (Zander)" w:date="2022-02-22T10:42:00Z">
        <w:r w:rsidDel="002D56B9">
          <w:delText xml:space="preserve"> directly</w:delText>
        </w:r>
      </w:del>
      <w:r>
        <w:t xml:space="preserve">. The </w:t>
      </w:r>
      <w:ins w:id="12" w:author="Lei Zhongding (Zander)" w:date="2022-02-22T10:42:00Z">
        <w:r w:rsidR="002D56B9">
          <w:t xml:space="preserve">baseline </w:t>
        </w:r>
      </w:ins>
      <w:r>
        <w:t xml:space="preserve">procedure for notifying the AF </w:t>
      </w:r>
      <w:r w:rsidR="00B64E7D">
        <w:t>slice usage information (e.g. n</w:t>
      </w:r>
      <w:r w:rsidR="00B64E7D" w:rsidRPr="0093769C">
        <w:t xml:space="preserve">umber of UEs and PDU Sessions </w:t>
      </w:r>
      <w:r w:rsidR="00B64E7D">
        <w:t>in the</w:t>
      </w:r>
      <w:r w:rsidR="00B64E7D" w:rsidRPr="0093769C">
        <w:t xml:space="preserve"> slice</w:t>
      </w:r>
      <w:r w:rsidR="00B64E7D">
        <w:t xml:space="preserve"> indicated by the S-NSSAI) </w:t>
      </w:r>
      <w:r w:rsidR="001B03F3">
        <w:t>and</w:t>
      </w:r>
      <w:r>
        <w:t xml:space="preserve"> the procedure for retriev</w:t>
      </w:r>
      <w:r w:rsidR="001B03F3">
        <w:t xml:space="preserve">ing </w:t>
      </w:r>
      <w:r w:rsidR="00B64E7D">
        <w:t xml:space="preserve">slice usage information </w:t>
      </w:r>
      <w:r w:rsidR="001B03F3">
        <w:t>by the AF</w:t>
      </w:r>
      <w:r w:rsidR="00B64E7D">
        <w:t xml:space="preserve"> are defined in </w:t>
      </w:r>
      <w:r w:rsidR="00F259F9">
        <w:t>TS</w:t>
      </w:r>
      <w:r w:rsidR="00FF4B99">
        <w:t xml:space="preserve"> </w:t>
      </w:r>
      <w:r w:rsidR="00F259F9">
        <w:t xml:space="preserve">23.502 </w:t>
      </w:r>
      <w:r w:rsidR="00B64E7D">
        <w:t xml:space="preserve">[8]. </w:t>
      </w:r>
    </w:p>
    <w:p w14:paraId="0109ADC7" w14:textId="5A17A2CE" w:rsidR="001905A6" w:rsidRDefault="001905A6" w:rsidP="001905A6">
      <w:r w:rsidRPr="001905A6">
        <w:t xml:space="preserve">If an AF is deployed </w:t>
      </w:r>
      <w:r>
        <w:t>outside</w:t>
      </w:r>
      <w:r w:rsidRPr="001905A6">
        <w:t xml:space="preserve"> the 3GPP </w:t>
      </w:r>
      <w:r w:rsidR="00132F86">
        <w:t>operator domain</w:t>
      </w:r>
      <w:r w:rsidR="00410688">
        <w:t xml:space="preserve"> (or a 3</w:t>
      </w:r>
      <w:r w:rsidR="00410688" w:rsidRPr="0002129C">
        <w:rPr>
          <w:vertAlign w:val="superscript"/>
        </w:rPr>
        <w:t>rd</w:t>
      </w:r>
      <w:r w:rsidR="00410688">
        <w:t xml:space="preserve"> party AF)</w:t>
      </w:r>
      <w:r w:rsidRPr="001905A6">
        <w:t xml:space="preserve">, an S-NSSAI is </w:t>
      </w:r>
      <w:r>
        <w:t xml:space="preserve">not </w:t>
      </w:r>
      <w:r w:rsidRPr="001905A6">
        <w:t>allowed to be sent to the AF</w:t>
      </w:r>
      <w:r>
        <w:t xml:space="preserve"> as required in clasue </w:t>
      </w:r>
      <w:r w:rsidRPr="002663DB">
        <w:rPr>
          <w:lang w:val="en-US" w:eastAsia="zh-CN"/>
        </w:rPr>
        <w:t>5.9.2.3</w:t>
      </w:r>
      <w:r w:rsidRPr="001905A6">
        <w:t xml:space="preserve">. The procedure for notifying the AF slice usage information (e.g. number of UEs and PDU Sessions in the slice indicated by the S-NSSAI) and the procedure for retrieving slice usage information by the AF are </w:t>
      </w:r>
      <w:r w:rsidR="0002129C">
        <w:t>described in c</w:t>
      </w:r>
      <w:r>
        <w:t>lause</w:t>
      </w:r>
      <w:r w:rsidR="0002129C">
        <w:t xml:space="preserve"> 16.X.3</w:t>
      </w:r>
      <w:del w:id="13" w:author="Lei Zhongding (Zander)" w:date="2022-02-22T10:43:00Z">
        <w:r w:rsidR="0002129C" w:rsidDel="002D56B9">
          <w:delText xml:space="preserve"> and clause 16.X.4</w:delText>
        </w:r>
        <w:r w:rsidR="00E37754" w:rsidDel="002D56B9">
          <w:delText xml:space="preserve"> respectively</w:delText>
        </w:r>
      </w:del>
      <w:r>
        <w:t xml:space="preserve">.  </w:t>
      </w:r>
    </w:p>
    <w:p w14:paraId="0FD6914E" w14:textId="37DED15D" w:rsidR="00735F17" w:rsidRDefault="00735F17" w:rsidP="00735F17">
      <w:pPr>
        <w:pStyle w:val="Heading3"/>
      </w:pPr>
      <w:r>
        <w:t>16.</w:t>
      </w:r>
      <w:r w:rsidR="0002129C" w:rsidRPr="0002129C">
        <w:rPr>
          <w:highlight w:val="yellow"/>
        </w:rPr>
        <w:t>X</w:t>
      </w:r>
      <w:r>
        <w:t>.3</w:t>
      </w:r>
      <w:r>
        <w:tab/>
        <w:t xml:space="preserve">Subscription/unsubscription </w:t>
      </w:r>
      <w:r w:rsidRPr="0093769C">
        <w:t>procedure</w:t>
      </w:r>
      <w:r>
        <w:t xml:space="preserve"> of NSACF n</w:t>
      </w:r>
      <w:r w:rsidRPr="0093769C">
        <w:t xml:space="preserve">otification </w:t>
      </w:r>
      <w:r>
        <w:t xml:space="preserve">service </w:t>
      </w:r>
    </w:p>
    <w:p w14:paraId="40E080DF" w14:textId="079A24D4" w:rsidR="00207133" w:rsidRDefault="00307539" w:rsidP="00207133">
      <w:del w:id="14" w:author="Lei Zhongding (Zander)" w:date="2022-02-22T10:43:00Z">
        <w:r w:rsidDel="002D56B9">
          <w:rPr>
            <w:noProof/>
            <w:lang w:val="en-SG" w:eastAsia="zh-CN"/>
          </w:rPr>
          <w:object w:dxaOrig="1440" w:dyaOrig="1440" w14:anchorId="500CF254">
            <v:shapetype id="_x0000_t75" coordsize="21600,21600" o:spt="75" o:preferrelative="t" path="m@4@5l@4@11@9@11@9@5xe" filled="f" stroked="f">
              <v:stroke joinstyle="miter"/>
              <v:formulas>
                <v:f eqn="if lineDrawn pixelLineWidth 0"/>
                <v:f eqn="sum @0 1 0"/>
                <v:f eqn="sum 0 0 @1"/>
                <v:f eqn="prod @2 1 2"/>
                <v:f eqn="prod @3 21600 pixelWidth"/>
                <v:f eqn="prod @3 21600 pixelHeight"/>
                <v:f eqn="sum @0 0 1"/>
                <v:f eqn="prod @6 1 2"/>
                <v:f eqn="prod @7 21600 pixelWidth"/>
                <v:f eqn="sum @8 21600 0"/>
                <v:f eqn="prod @7 21600 pixelHeight"/>
                <v:f eqn="sum @10 21600 0"/>
              </v:formulas>
              <v:path o:extrusionok="f" gradientshapeok="t" o:connecttype="rect"/>
              <o:lock v:ext="edit" aspectratio="t"/>
            </v:shapetype>
            <v:shape id="_x0000_s1026" type="#_x0000_t75" style="position:absolute;margin-left:54.2pt;margin-top:2.4pt;width:391.85pt;height:198.85pt;z-index:251658240;mso-position-horizontal-relative:text;mso-position-vertical-relative:text">
              <v:imagedata r:id="rId12" o:title=""/>
            </v:shape>
            <o:OLEObject Type="Embed" ProgID="Word.Picture.8" ShapeID="_x0000_s1026" DrawAspect="Content" ObjectID="_1707033275" r:id="rId13"/>
          </w:object>
        </w:r>
      </w:del>
    </w:p>
    <w:p w14:paraId="7FBCCCF0" w14:textId="77777777" w:rsidR="00207133" w:rsidRDefault="00207133" w:rsidP="00207133"/>
    <w:p w14:paraId="090F22E7" w14:textId="77777777" w:rsidR="00207133" w:rsidRDefault="00207133" w:rsidP="00207133"/>
    <w:p w14:paraId="2C9FD83D" w14:textId="77777777" w:rsidR="00CD109E" w:rsidRDefault="00CD109E" w:rsidP="00207133"/>
    <w:p w14:paraId="0B376A2A" w14:textId="77777777" w:rsidR="00CD109E" w:rsidRDefault="00CD109E" w:rsidP="00207133"/>
    <w:p w14:paraId="67F0841A" w14:textId="77777777" w:rsidR="00CD109E" w:rsidRDefault="00CD109E" w:rsidP="00207133"/>
    <w:p w14:paraId="1108D827" w14:textId="77777777" w:rsidR="00CD109E" w:rsidRDefault="00CD109E" w:rsidP="00207133"/>
    <w:p w14:paraId="1B590991" w14:textId="77777777" w:rsidR="00CD109E" w:rsidRDefault="00CD109E" w:rsidP="00207133"/>
    <w:p w14:paraId="41D0B866" w14:textId="77777777" w:rsidR="00CD109E" w:rsidRDefault="00CD109E" w:rsidP="00207133"/>
    <w:p w14:paraId="7F3EE7C9" w14:textId="77777777" w:rsidR="00CD109E" w:rsidRDefault="00CD109E" w:rsidP="00207133"/>
    <w:bookmarkStart w:id="15" w:name="_MON_1692537489"/>
    <w:bookmarkEnd w:id="15"/>
    <w:p w14:paraId="3F839987" w14:textId="691EA67B" w:rsidR="002D56B9" w:rsidRDefault="002D56B9" w:rsidP="00CD109E">
      <w:pPr>
        <w:pStyle w:val="TF"/>
        <w:rPr>
          <w:ins w:id="16" w:author="Lei Zhongding (Zander)" w:date="2022-02-22T10:43:00Z"/>
        </w:rPr>
      </w:pPr>
      <w:ins w:id="17" w:author="Lei Zhongding (Zander)" w:date="2022-02-22T10:43:00Z">
        <w:r>
          <w:object w:dxaOrig="9639" w:dyaOrig="4903" w14:anchorId="6838E10D">
            <v:shape id="_x0000_i1025" type="#_x0000_t75" style="width:480.15pt;height:275.65pt" o:ole="">
              <v:imagedata r:id="rId14" o:title=""/>
            </v:shape>
            <o:OLEObject Type="Embed" ProgID="Word.Picture.8" ShapeID="_x0000_i1025" DrawAspect="Content" ObjectID="_1707033274" r:id="rId15"/>
          </w:object>
        </w:r>
      </w:ins>
    </w:p>
    <w:p w14:paraId="6F106A30" w14:textId="6BCDC235" w:rsidR="00CD109E" w:rsidRDefault="00CD109E" w:rsidP="00CD109E">
      <w:pPr>
        <w:pStyle w:val="TF"/>
      </w:pPr>
      <w:r>
        <w:t>Figure 16.</w:t>
      </w:r>
      <w:r w:rsidR="0002129C" w:rsidRPr="0002129C">
        <w:rPr>
          <w:highlight w:val="yellow"/>
        </w:rPr>
        <w:t>X</w:t>
      </w:r>
      <w:r>
        <w:t>.</w:t>
      </w:r>
      <w:r w:rsidR="00AA7C80">
        <w:t>3</w:t>
      </w:r>
      <w:r>
        <w:t xml:space="preserve">-1: </w:t>
      </w:r>
      <w:r w:rsidR="00735F17">
        <w:t xml:space="preserve">Subscription/unsubscription of </w:t>
      </w:r>
      <w:r w:rsidR="003072A1">
        <w:t xml:space="preserve">NSACF </w:t>
      </w:r>
      <w:r>
        <w:t>notification procedure</w:t>
      </w:r>
    </w:p>
    <w:p w14:paraId="63C6A554" w14:textId="3CE355B7" w:rsidR="00CD109E" w:rsidRDefault="00CD109E" w:rsidP="00CD109E">
      <w:pPr>
        <w:pStyle w:val="B1"/>
      </w:pPr>
      <w:r w:rsidRPr="00577DC3">
        <w:t>0.</w:t>
      </w:r>
      <w:r w:rsidRPr="00577DC3">
        <w:tab/>
        <w:t xml:space="preserve">Authentication of AF: AF is authenticated by NRF or authenticated by NEF based on description </w:t>
      </w:r>
      <w:r w:rsidR="007E2F94">
        <w:t xml:space="preserve">in clause </w:t>
      </w:r>
      <w:r w:rsidR="00E1778A">
        <w:t>13 or clause 12</w:t>
      </w:r>
      <w:r w:rsidRPr="00577DC3">
        <w:t>. A token is generated for AF after authentication. It is noted that the AF token in</w:t>
      </w:r>
      <w:r w:rsidR="007E2F94">
        <w:t>cludes claim for the authorized</w:t>
      </w:r>
      <w:r w:rsidRPr="00577DC3">
        <w:t xml:space="preserve"> </w:t>
      </w:r>
      <w:r w:rsidR="007E2F94">
        <w:t>ENSI</w:t>
      </w:r>
      <w:r w:rsidR="008A0294">
        <w:t xml:space="preserve">, mapping from the </w:t>
      </w:r>
      <w:r w:rsidR="00C44DAE">
        <w:t xml:space="preserve">requested </w:t>
      </w:r>
      <w:r w:rsidR="008A0294">
        <w:t>S-NSSAI</w:t>
      </w:r>
      <w:r w:rsidRPr="00577DC3">
        <w:t>.</w:t>
      </w:r>
    </w:p>
    <w:p w14:paraId="56C164F3" w14:textId="3BD7220C" w:rsidR="00CD109E" w:rsidRDefault="00CD109E" w:rsidP="00CD109E">
      <w:pPr>
        <w:pStyle w:val="B1"/>
        <w:rPr>
          <w:ins w:id="18" w:author="Lei Zhongding (Zander)" w:date="2022-02-22T10:48:00Z"/>
        </w:rPr>
      </w:pPr>
      <w:r w:rsidRPr="00577DC3">
        <w:t>1.</w:t>
      </w:r>
      <w:r w:rsidRPr="00577DC3">
        <w:tab/>
        <w:t>To subscribe or unsubscribe for the number of UEs or the number of PDU Sessions per network slice notification with the NSACF, the AF sends Nnef_EventExposure_Subscribe/Unsubscribe Request (Event ID, Event Filter, Event Reporting information) message to the NEF</w:t>
      </w:r>
      <w:r w:rsidR="008A0294" w:rsidRPr="008A0294">
        <w:t xml:space="preserve"> </w:t>
      </w:r>
      <w:r w:rsidR="008A0294">
        <w:t xml:space="preserve">as described in TS 23.502 </w:t>
      </w:r>
      <w:r w:rsidR="008A0294">
        <w:rPr>
          <w:rFonts w:hint="eastAsia"/>
          <w:lang w:eastAsia="zh-CN"/>
        </w:rPr>
        <w:t>[</w:t>
      </w:r>
      <w:r w:rsidR="008A0294">
        <w:rPr>
          <w:lang w:eastAsia="zh-CN"/>
        </w:rPr>
        <w:t>8]</w:t>
      </w:r>
      <w:r w:rsidR="008A0294" w:rsidRPr="00577DC3">
        <w:t>.</w:t>
      </w:r>
      <w:r w:rsidRPr="00577DC3">
        <w:t xml:space="preserve"> </w:t>
      </w:r>
      <w:r w:rsidR="00D27E3D">
        <w:t>T</w:t>
      </w:r>
      <w:r w:rsidRPr="00577DC3">
        <w:t xml:space="preserve">he Event Filter parameter </w:t>
      </w:r>
      <w:r w:rsidR="00D27E3D">
        <w:t>shall be</w:t>
      </w:r>
      <w:r w:rsidRPr="00577DC3">
        <w:t xml:space="preserve"> ENSI </w:t>
      </w:r>
      <w:r w:rsidR="00D27E3D">
        <w:t>for</w:t>
      </w:r>
      <w:r w:rsidRPr="00577DC3">
        <w:t xml:space="preserve"> a third party </w:t>
      </w:r>
      <w:r w:rsidR="00D27E3D">
        <w:t>AF</w:t>
      </w:r>
      <w:r w:rsidR="00AA4282">
        <w:t xml:space="preserve"> deployed outside the 3GPP operator domain</w:t>
      </w:r>
      <w:r w:rsidR="0083304B">
        <w:t>. Other parameters are specified</w:t>
      </w:r>
      <w:r w:rsidR="00FF4B99">
        <w:t xml:space="preserve"> </w:t>
      </w:r>
      <w:r w:rsidR="00D27E3D">
        <w:t>in TS</w:t>
      </w:r>
      <w:r w:rsidR="00FF4B99">
        <w:t xml:space="preserve"> </w:t>
      </w:r>
      <w:r w:rsidR="00D27E3D">
        <w:t xml:space="preserve">23.502 </w:t>
      </w:r>
      <w:r w:rsidR="00D27E3D">
        <w:rPr>
          <w:rFonts w:hint="eastAsia"/>
          <w:lang w:eastAsia="zh-CN"/>
        </w:rPr>
        <w:t>[</w:t>
      </w:r>
      <w:r w:rsidR="00D27E3D">
        <w:rPr>
          <w:lang w:eastAsia="zh-CN"/>
        </w:rPr>
        <w:t>8]</w:t>
      </w:r>
      <w:r w:rsidRPr="00577DC3">
        <w:t>.</w:t>
      </w:r>
    </w:p>
    <w:p w14:paraId="755AE55C" w14:textId="50C040D0" w:rsidR="003D4ECA" w:rsidRDefault="003D4ECA" w:rsidP="003D4ECA">
      <w:pPr>
        <w:pStyle w:val="B1"/>
        <w:rPr>
          <w:ins w:id="19" w:author="Lei Zhongding (Zander)" w:date="2022-02-22T10:48:00Z"/>
        </w:rPr>
      </w:pPr>
      <w:ins w:id="20" w:author="Lei Zhongding (Zander)" w:date="2022-02-22T10:48:00Z">
        <w:r>
          <w:t>2.</w:t>
        </w:r>
        <w:r>
          <w:tab/>
          <w:t>The NEF confirms with Nnef_ SliceStatusEventExposure _Subscribe/Unsubscribe Response message to the AF</w:t>
        </w:r>
        <w:r w:rsidR="007C4297">
          <w:t>.</w:t>
        </w:r>
      </w:ins>
    </w:p>
    <w:p w14:paraId="16772F36" w14:textId="31DD2002" w:rsidR="003D4ECA" w:rsidDel="007C4297" w:rsidRDefault="007C4297" w:rsidP="007C4297">
      <w:pPr>
        <w:pStyle w:val="B1"/>
        <w:ind w:left="284" w:firstLine="284"/>
        <w:rPr>
          <w:del w:id="21" w:author="Lei Zhongding (Zander)" w:date="2022-02-22T10:48:00Z"/>
        </w:rPr>
        <w:pPrChange w:id="22" w:author="Lei Zhongding (Zander)" w:date="2022-02-22T10:54:00Z">
          <w:pPr>
            <w:pStyle w:val="B1"/>
          </w:pPr>
        </w:pPrChange>
      </w:pPr>
      <w:ins w:id="23" w:author="Lei Zhongding (Zander)" w:date="2022-02-22T10:54:00Z">
        <w:r w:rsidRPr="00577DC3">
          <w:t>The Event Filter parameter is the mapped ENSI for the third party AF</w:t>
        </w:r>
      </w:ins>
    </w:p>
    <w:p w14:paraId="33CC74B2" w14:textId="77777777" w:rsidR="007C4297" w:rsidRDefault="007C4297" w:rsidP="007C4297">
      <w:pPr>
        <w:pStyle w:val="B1"/>
        <w:ind w:left="284" w:firstLine="284"/>
        <w:rPr>
          <w:ins w:id="24" w:author="Lei Zhongding (Zander)" w:date="2022-02-22T10:54:00Z"/>
        </w:rPr>
        <w:pPrChange w:id="25" w:author="Lei Zhongding (Zander)" w:date="2022-02-22T10:54:00Z">
          <w:pPr>
            <w:pStyle w:val="B1"/>
            <w:ind w:left="0" w:firstLine="0"/>
          </w:pPr>
        </w:pPrChange>
      </w:pPr>
    </w:p>
    <w:p w14:paraId="6EAC8B07" w14:textId="77777777" w:rsidR="007C4297" w:rsidRDefault="00CD109E" w:rsidP="00CD109E">
      <w:pPr>
        <w:pStyle w:val="B1"/>
        <w:rPr>
          <w:ins w:id="26" w:author="Lei Zhongding (Zander)" w:date="2022-02-22T10:56:00Z"/>
        </w:rPr>
      </w:pPr>
      <w:del w:id="27" w:author="Lei Zhongding (Zander)" w:date="2022-02-22T10:49:00Z">
        <w:r w:rsidRPr="00577DC3" w:rsidDel="003D4ECA">
          <w:delText>2</w:delText>
        </w:r>
      </w:del>
      <w:ins w:id="28" w:author="Lei Zhongding (Zander)" w:date="2022-02-22T10:49:00Z">
        <w:r w:rsidR="003D4ECA">
          <w:t>3</w:t>
        </w:r>
      </w:ins>
      <w:r w:rsidRPr="00577DC3">
        <w:t>.</w:t>
      </w:r>
      <w:r w:rsidRPr="00577DC3">
        <w:tab/>
        <w:t xml:space="preserve">The NEF checks whether the AF is authorised for the requested subscription based on the AF token. It needs to check </w:t>
      </w:r>
      <w:r w:rsidR="009669BE">
        <w:t>whether the token claims match</w:t>
      </w:r>
      <w:r w:rsidRPr="00577DC3">
        <w:t xml:space="preserve"> the AF’s identity and the Event Filter parameter. If authorised, the NEF may query the NRF to find the NSACF responsible for the requested S-NSSAI (NEF needs to map to S-NSSAI based on ENSI for </w:t>
      </w:r>
      <w:r w:rsidR="00F93D66">
        <w:t>the</w:t>
      </w:r>
      <w:r w:rsidRPr="00577DC3">
        <w:t xml:space="preserve"> third party AF). </w:t>
      </w:r>
    </w:p>
    <w:p w14:paraId="544AAB86" w14:textId="5CBC802A" w:rsidR="00CD109E" w:rsidRDefault="007C4297" w:rsidP="00CD109E">
      <w:pPr>
        <w:pStyle w:val="B1"/>
      </w:pPr>
      <w:ins w:id="29" w:author="Lei Zhongding (Zander)" w:date="2022-02-22T10:56:00Z">
        <w:r>
          <w:t xml:space="preserve">4.  </w:t>
        </w:r>
      </w:ins>
      <w:r w:rsidR="00CD109E" w:rsidRPr="00577DC3">
        <w:t xml:space="preserve">The NEF forwards the request to the NSACF with Nnsacf_SliceEventExposure_Subscribe/Unsubscribe Request (Event ID, Event Filter, Event Reporting information). The Event Filter parameter </w:t>
      </w:r>
      <w:r w:rsidR="00F93D66">
        <w:t>shall be</w:t>
      </w:r>
      <w:r w:rsidR="00CD109E" w:rsidRPr="00577DC3">
        <w:t xml:space="preserve"> the mapped S-NSSAI for the third party AF.</w:t>
      </w:r>
      <w:r w:rsidR="00CD109E">
        <w:t xml:space="preserve"> </w:t>
      </w:r>
    </w:p>
    <w:p w14:paraId="4FA30713" w14:textId="30DBCA35" w:rsidR="00CD109E" w:rsidRDefault="00CD109E" w:rsidP="00CD109E">
      <w:pPr>
        <w:pStyle w:val="B1"/>
      </w:pPr>
      <w:del w:id="30" w:author="Lei Zhongding (Zander)" w:date="2022-02-22T10:57:00Z">
        <w:r w:rsidDel="007C4297">
          <w:delText>3</w:delText>
        </w:r>
      </w:del>
      <w:ins w:id="31" w:author="Lei Zhongding (Zander)" w:date="2022-02-22T10:57:00Z">
        <w:r w:rsidR="007C4297">
          <w:t>5</w:t>
        </w:r>
      </w:ins>
      <w:r>
        <w:t>.</w:t>
      </w:r>
      <w:r>
        <w:tab/>
        <w:t>The NSACF confirms with Nnsacf_SliceEventExposure_Subscribe/Usubscribe Response message to the NEF</w:t>
      </w:r>
      <w:r w:rsidR="0083304B" w:rsidRPr="0083304B">
        <w:t xml:space="preserve"> </w:t>
      </w:r>
      <w:r w:rsidR="0083304B">
        <w:t>as in TS</w:t>
      </w:r>
      <w:r w:rsidR="00FF4B99">
        <w:t xml:space="preserve"> </w:t>
      </w:r>
      <w:r w:rsidR="0083304B">
        <w:t xml:space="preserve">23.502 </w:t>
      </w:r>
      <w:r w:rsidR="0083304B">
        <w:rPr>
          <w:rFonts w:hint="eastAsia"/>
          <w:lang w:eastAsia="zh-CN"/>
        </w:rPr>
        <w:t>[</w:t>
      </w:r>
      <w:r w:rsidR="0083304B">
        <w:rPr>
          <w:lang w:eastAsia="zh-CN"/>
        </w:rPr>
        <w:t>8]</w:t>
      </w:r>
      <w:r w:rsidR="0083304B" w:rsidRPr="00577DC3">
        <w:t>.</w:t>
      </w:r>
    </w:p>
    <w:p w14:paraId="3C53441C" w14:textId="4663687E" w:rsidR="00CD109E" w:rsidDel="007C4297" w:rsidRDefault="00CD109E" w:rsidP="00CD109E">
      <w:pPr>
        <w:pStyle w:val="B1"/>
        <w:rPr>
          <w:del w:id="32" w:author="Lei Zhongding (Zander)" w:date="2022-02-22T10:55:00Z"/>
        </w:rPr>
      </w:pPr>
      <w:del w:id="33" w:author="Lei Zhongding (Zander)" w:date="2022-02-22T10:55:00Z">
        <w:r w:rsidRPr="00577DC3" w:rsidDel="007C4297">
          <w:delText>4.</w:delText>
        </w:r>
        <w:r w:rsidRPr="00577DC3" w:rsidDel="007C4297">
          <w:tab/>
          <w:delText>The NEF forwards the response from NSACF via the Nnef_EventExposure_Subscribe/Unsibscribe Response message to the AF. The Event Filter parameter is changed to the mapped ENSI for the third party AF.</w:delText>
        </w:r>
      </w:del>
    </w:p>
    <w:p w14:paraId="0BE875C3" w14:textId="1BB6C4AD" w:rsidR="00CD109E" w:rsidRDefault="007C4297" w:rsidP="00CD109E">
      <w:pPr>
        <w:pStyle w:val="B1"/>
      </w:pPr>
      <w:ins w:id="34" w:author="Lei Zhongding (Zander)" w:date="2022-02-22T10:58:00Z">
        <w:r>
          <w:t>6</w:t>
        </w:r>
      </w:ins>
      <w:del w:id="35" w:author="Lei Zhongding (Zander)" w:date="2022-02-22T10:58:00Z">
        <w:r w:rsidR="00CD109E" w:rsidDel="007C4297">
          <w:delText>5</w:delText>
        </w:r>
      </w:del>
      <w:r w:rsidR="0083304B">
        <w:t>-</w:t>
      </w:r>
      <w:del w:id="36" w:author="Lei Zhongding (Zander)" w:date="2022-02-22T10:58:00Z">
        <w:r w:rsidR="0083304B" w:rsidDel="007C4297">
          <w:delText>6</w:delText>
        </w:r>
      </w:del>
      <w:ins w:id="37" w:author="Lei Zhongding (Zander)" w:date="2022-02-22T10:58:00Z">
        <w:r>
          <w:t>7</w:t>
        </w:r>
      </w:ins>
      <w:r w:rsidR="00CD109E">
        <w:t>.</w:t>
      </w:r>
      <w:r w:rsidR="00CD109E">
        <w:tab/>
      </w:r>
      <w:r w:rsidR="0083304B">
        <w:t>T</w:t>
      </w:r>
      <w:r w:rsidR="00CD109E">
        <w:t>he NSACF triggers a notification towards the AF</w:t>
      </w:r>
      <w:r w:rsidR="0083304B">
        <w:t xml:space="preserve"> and </w:t>
      </w:r>
      <w:r w:rsidR="00CD109E">
        <w:t>sends the Nnsacf_SliceEvent Exposure_Notify (Event ID, Event Filter, Event Reporting information) message to the NEF</w:t>
      </w:r>
      <w:r w:rsidR="0083304B">
        <w:t xml:space="preserve"> as</w:t>
      </w:r>
      <w:r w:rsidR="009669BE">
        <w:t xml:space="preserve"> described in TS</w:t>
      </w:r>
      <w:r w:rsidR="00FF4B99">
        <w:t xml:space="preserve"> </w:t>
      </w:r>
      <w:r w:rsidR="009669BE">
        <w:t xml:space="preserve">23.502 </w:t>
      </w:r>
      <w:r w:rsidR="009669BE">
        <w:rPr>
          <w:rFonts w:hint="eastAsia"/>
          <w:lang w:eastAsia="zh-CN"/>
        </w:rPr>
        <w:t>[</w:t>
      </w:r>
      <w:r w:rsidR="009669BE">
        <w:rPr>
          <w:lang w:eastAsia="zh-CN"/>
        </w:rPr>
        <w:t>8]</w:t>
      </w:r>
      <w:r w:rsidR="009669BE" w:rsidRPr="00577DC3">
        <w:t>.</w:t>
      </w:r>
    </w:p>
    <w:p w14:paraId="6FFA818B" w14:textId="472BBBB7" w:rsidR="00CD109E" w:rsidRDefault="00CD109E" w:rsidP="00CD109E">
      <w:pPr>
        <w:pStyle w:val="B1"/>
      </w:pPr>
      <w:r w:rsidRPr="00577DC3">
        <w:t>7</w:t>
      </w:r>
      <w:ins w:id="38" w:author="Lei Zhongding (Zander)" w:date="2022-02-22T10:59:00Z">
        <w:r w:rsidR="007C4297">
          <w:t>b</w:t>
        </w:r>
      </w:ins>
      <w:ins w:id="39" w:author="Lei Zhongding (Zander)" w:date="2022-02-22T11:02:00Z">
        <w:r w:rsidR="00AD32F8">
          <w:t>-9</w:t>
        </w:r>
      </w:ins>
      <w:r w:rsidRPr="00577DC3">
        <w:t>.</w:t>
      </w:r>
      <w:r w:rsidRPr="00577DC3">
        <w:tab/>
        <w:t xml:space="preserve">The NEF forwards the message to the AF </w:t>
      </w:r>
      <w:ins w:id="40" w:author="Lei Zhongding (Zander)" w:date="2022-02-22T11:02:00Z">
        <w:r w:rsidR="00AD32F8">
          <w:t xml:space="preserve">for </w:t>
        </w:r>
      </w:ins>
      <w:ins w:id="41" w:author="Lei Zhongding (Zander)" w:date="2022-02-22T11:04:00Z">
        <w:r w:rsidR="00AD32F8">
          <w:t xml:space="preserve">single NSACF </w:t>
        </w:r>
        <w:r w:rsidR="00AD32F8">
          <w:t>or aggregates reporting information for multiple NSACF</w:t>
        </w:r>
      </w:ins>
      <w:ins w:id="42" w:author="Lei Zhongding (Zander)" w:date="2022-02-22T11:05:00Z">
        <w:r w:rsidR="00AD32F8">
          <w:t>s</w:t>
        </w:r>
      </w:ins>
      <w:ins w:id="43" w:author="Lei Zhongding (Zander)" w:date="2022-02-22T11:04:00Z">
        <w:r w:rsidR="00AD32F8">
          <w:t xml:space="preserve"> </w:t>
        </w:r>
      </w:ins>
      <w:r w:rsidRPr="00577DC3">
        <w:t>in the Nnef_EventExposure_Notify (Event ID, Event Filter, Event Reporting information) message</w:t>
      </w:r>
      <w:r w:rsidR="0004079D" w:rsidRPr="0004079D">
        <w:t xml:space="preserve"> </w:t>
      </w:r>
      <w:r w:rsidR="0004079D">
        <w:t xml:space="preserve">as </w:t>
      </w:r>
      <w:r w:rsidR="0004079D">
        <w:lastRenderedPageBreak/>
        <w:t xml:space="preserve">described in TS 23.502 </w:t>
      </w:r>
      <w:r w:rsidR="0004079D">
        <w:rPr>
          <w:rFonts w:hint="eastAsia"/>
          <w:lang w:eastAsia="zh-CN"/>
        </w:rPr>
        <w:t>[</w:t>
      </w:r>
      <w:r w:rsidR="0004079D">
        <w:rPr>
          <w:lang w:eastAsia="zh-CN"/>
        </w:rPr>
        <w:t>8]</w:t>
      </w:r>
      <w:r w:rsidR="0004079D" w:rsidRPr="00577DC3">
        <w:t>.</w:t>
      </w:r>
      <w:r w:rsidRPr="00577DC3">
        <w:t xml:space="preserve"> The Event Filter parameter </w:t>
      </w:r>
      <w:r w:rsidR="009669BE">
        <w:t>shall be</w:t>
      </w:r>
      <w:r w:rsidRPr="00577DC3">
        <w:t xml:space="preserve"> the mapped ENSI </w:t>
      </w:r>
      <w:r w:rsidR="0004079D">
        <w:t xml:space="preserve">from the S-NSSAI </w:t>
      </w:r>
      <w:r w:rsidRPr="00577DC3">
        <w:t>for the third party AF</w:t>
      </w:r>
      <w:ins w:id="44" w:author="Lei Zhongding (Zander)" w:date="2022-02-22T10:59:00Z">
        <w:r w:rsidR="007C4297">
          <w:t xml:space="preserve"> </w:t>
        </w:r>
      </w:ins>
      <w:r w:rsidR="00AA4282">
        <w:t>deployed outside the 3GPP operator domain</w:t>
      </w:r>
      <w:r w:rsidRPr="00577DC3">
        <w:t>.</w:t>
      </w:r>
    </w:p>
    <w:p w14:paraId="7848AB2D" w14:textId="5475D0F5" w:rsidR="00CD109E" w:rsidDel="00AD32F8" w:rsidRDefault="00307539" w:rsidP="00CD109E">
      <w:pPr>
        <w:pStyle w:val="Heading3"/>
        <w:rPr>
          <w:del w:id="45" w:author="Lei Zhongding (Zander)" w:date="2022-02-22T11:05:00Z"/>
        </w:rPr>
      </w:pPr>
      <w:del w:id="46" w:author="Lei Zhongding (Zander)" w:date="2022-02-22T11:05:00Z">
        <w:r w:rsidDel="00AD32F8">
          <w:rPr>
            <w:noProof/>
            <w:lang w:val="en-SG" w:eastAsia="zh-CN"/>
          </w:rPr>
          <w:object w:dxaOrig="1440" w:dyaOrig="1440" w14:anchorId="6697DBBC">
            <v:shape id="_x0000_s1027" type="#_x0000_t75" style="position:absolute;left:0;text-align:left;margin-left:33.7pt;margin-top:24.5pt;width:414.9pt;height:209.25pt;z-index:251659264;mso-position-horizontal-relative:text;mso-position-vertical-relative:text">
              <v:imagedata r:id="rId16" o:title=""/>
              <w10:wrap type="topAndBottom"/>
            </v:shape>
            <o:OLEObject Type="Embed" ProgID="Word.Picture.8" ShapeID="_x0000_s1027" DrawAspect="Content" ObjectID="_1707033276" r:id="rId17"/>
          </w:object>
        </w:r>
        <w:bookmarkStart w:id="47" w:name="_Toc87653481"/>
        <w:r w:rsidR="00CD109E" w:rsidDel="00AD32F8">
          <w:delText>16.</w:delText>
        </w:r>
        <w:r w:rsidR="0002129C" w:rsidRPr="0002129C" w:rsidDel="00AD32F8">
          <w:rPr>
            <w:highlight w:val="yellow"/>
          </w:rPr>
          <w:delText>X</w:delText>
        </w:r>
        <w:r w:rsidR="00CD109E" w:rsidDel="00AD32F8">
          <w:delText>.</w:delText>
        </w:r>
        <w:r w:rsidR="0002129C" w:rsidDel="00AD32F8">
          <w:delText>4</w:delText>
        </w:r>
        <w:r w:rsidR="00CD109E" w:rsidDel="00AD32F8">
          <w:tab/>
        </w:r>
        <w:r w:rsidR="0004079D" w:rsidDel="00AD32F8">
          <w:delText>P</w:delText>
        </w:r>
        <w:r w:rsidR="0004079D" w:rsidRPr="005B242C" w:rsidDel="00AD32F8">
          <w:delText>rocedure</w:delText>
        </w:r>
        <w:r w:rsidR="0004079D" w:rsidDel="00AD32F8">
          <w:delText xml:space="preserve"> </w:delText>
        </w:r>
        <w:r w:rsidR="00744587" w:rsidDel="00AD32F8">
          <w:delText>for</w:delText>
        </w:r>
        <w:r w:rsidR="0004079D" w:rsidRPr="005B242C" w:rsidDel="00AD32F8">
          <w:delText xml:space="preserve"> </w:delText>
        </w:r>
        <w:r w:rsidR="0004079D" w:rsidDel="00AD32F8">
          <w:delText>n</w:delText>
        </w:r>
        <w:r w:rsidR="00CD109E" w:rsidRPr="005B242C" w:rsidDel="00AD32F8">
          <w:delText xml:space="preserve">etwork slice status retrieval by AF </w:delText>
        </w:r>
        <w:bookmarkEnd w:id="47"/>
      </w:del>
    </w:p>
    <w:p w14:paraId="6FAD8F3C" w14:textId="7CA97BAF" w:rsidR="00CD109E" w:rsidDel="00AD32F8" w:rsidRDefault="00CD109E" w:rsidP="00CD109E">
      <w:pPr>
        <w:pStyle w:val="TF"/>
        <w:rPr>
          <w:del w:id="48" w:author="Lei Zhongding (Zander)" w:date="2022-02-22T11:05:00Z"/>
        </w:rPr>
      </w:pPr>
      <w:del w:id="49" w:author="Lei Zhongding (Zander)" w:date="2022-02-22T11:05:00Z">
        <w:r w:rsidDel="00AD32F8">
          <w:delText xml:space="preserve">Figure </w:delText>
        </w:r>
        <w:r w:rsidR="00BA483E" w:rsidDel="00AD32F8">
          <w:delText>1</w:delText>
        </w:r>
        <w:r w:rsidDel="00AD32F8">
          <w:delText>6.</w:delText>
        </w:r>
        <w:r w:rsidR="0002129C" w:rsidRPr="0002129C" w:rsidDel="00AD32F8">
          <w:rPr>
            <w:highlight w:val="yellow"/>
          </w:rPr>
          <w:delText>X</w:delText>
        </w:r>
        <w:r w:rsidDel="00AD32F8">
          <w:delText>.</w:delText>
        </w:r>
        <w:r w:rsidR="0002129C" w:rsidDel="00AD32F8">
          <w:delText>4</w:delText>
        </w:r>
        <w:r w:rsidDel="00AD32F8">
          <w:delText>-1: Number of UEs and PDU Sessions per network slice status retrieval by AF procedure</w:delText>
        </w:r>
      </w:del>
    </w:p>
    <w:p w14:paraId="378DEAA5" w14:textId="7642CD9B" w:rsidR="00CD109E" w:rsidDel="00AD32F8" w:rsidRDefault="00CD109E" w:rsidP="00CD109E">
      <w:pPr>
        <w:pStyle w:val="B1"/>
        <w:rPr>
          <w:del w:id="50" w:author="Lei Zhongding (Zander)" w:date="2022-02-22T11:05:00Z"/>
        </w:rPr>
      </w:pPr>
      <w:del w:id="51" w:author="Lei Zhongding (Zander)" w:date="2022-02-22T11:05:00Z">
        <w:r w:rsidDel="00AD32F8">
          <w:delText>1.</w:delText>
        </w:r>
        <w:r w:rsidDel="00AD32F8">
          <w:tab/>
          <w:delText>To retrieve information about the number of the UEs registered with a network slice or the number of the PDU Sessions established on a network slice or both, the AF sends Nnef_SliceStatus_Retrieval Request (Event ID, Event Filter) message to the NEF</w:delText>
        </w:r>
        <w:r w:rsidR="00AA4282" w:rsidRPr="00AA4282" w:rsidDel="00AD32F8">
          <w:delText xml:space="preserve"> </w:delText>
        </w:r>
        <w:r w:rsidR="00AA4282" w:rsidDel="00AD32F8">
          <w:delText>as described in TS 23.502 [8].</w:delText>
        </w:r>
        <w:r w:rsidDel="00AD32F8">
          <w:delText xml:space="preserve">  </w:delText>
        </w:r>
      </w:del>
    </w:p>
    <w:p w14:paraId="5A6F97E1" w14:textId="23D9E17A" w:rsidR="00CD109E" w:rsidDel="00AD32F8" w:rsidRDefault="008F2B87" w:rsidP="00711823">
      <w:pPr>
        <w:pStyle w:val="B1"/>
        <w:ind w:firstLine="0"/>
        <w:rPr>
          <w:del w:id="52" w:author="Lei Zhongding (Zander)" w:date="2022-02-22T11:05:00Z"/>
        </w:rPr>
      </w:pPr>
      <w:del w:id="53" w:author="Lei Zhongding (Zander)" w:date="2022-02-22T11:05:00Z">
        <w:r w:rsidDel="00AD32F8">
          <w:delText>The</w:delText>
        </w:r>
        <w:r w:rsidR="00CD109E" w:rsidRPr="00577DC3" w:rsidDel="00AD32F8">
          <w:delText xml:space="preserve"> Event Filter parameter </w:delText>
        </w:r>
        <w:r w:rsidDel="00AD32F8">
          <w:delText>shall be</w:delText>
        </w:r>
        <w:r w:rsidR="00CD109E" w:rsidRPr="00577DC3" w:rsidDel="00AD32F8">
          <w:delText xml:space="preserve"> ENSI</w:delText>
        </w:r>
        <w:r w:rsidDel="00AD32F8">
          <w:delText xml:space="preserve"> for an </w:delText>
        </w:r>
        <w:r w:rsidR="00CD109E" w:rsidRPr="00577DC3" w:rsidDel="00AD32F8">
          <w:delText>AF</w:delText>
        </w:r>
        <w:r w:rsidDel="00AD32F8">
          <w:delText xml:space="preserve"> deployed outside the 3GPP </w:delText>
        </w:r>
        <w:r w:rsidR="00AA4282" w:rsidDel="00AD32F8">
          <w:delText>operator domain</w:delText>
        </w:r>
        <w:r w:rsidR="00CD109E" w:rsidRPr="00577DC3" w:rsidDel="00AD32F8">
          <w:delText xml:space="preserve">. </w:delText>
        </w:r>
        <w:r w:rsidR="003613DD" w:rsidDel="00AD32F8">
          <w:delText xml:space="preserve">Other parameters are </w:delText>
        </w:r>
        <w:r w:rsidR="00A951D0" w:rsidDel="00AD32F8">
          <w:delText>as described in TS</w:delText>
        </w:r>
        <w:r w:rsidR="00FF4B99" w:rsidDel="00AD32F8">
          <w:delText xml:space="preserve"> </w:delText>
        </w:r>
        <w:r w:rsidR="00A951D0" w:rsidDel="00AD32F8">
          <w:delText>23.502 [8].</w:delText>
        </w:r>
      </w:del>
    </w:p>
    <w:p w14:paraId="70F163D7" w14:textId="7058C77F" w:rsidR="00CD109E" w:rsidDel="00AD32F8" w:rsidRDefault="00CD109E" w:rsidP="00CD109E">
      <w:pPr>
        <w:pStyle w:val="B1"/>
        <w:rPr>
          <w:del w:id="54" w:author="Lei Zhongding (Zander)" w:date="2022-02-22T11:05:00Z"/>
        </w:rPr>
      </w:pPr>
      <w:del w:id="55" w:author="Lei Zhongding (Zander)" w:date="2022-02-22T11:05:00Z">
        <w:r w:rsidRPr="002663DB" w:rsidDel="00AD32F8">
          <w:delText>2.</w:delText>
        </w:r>
        <w:r w:rsidRPr="002663DB" w:rsidDel="00AD32F8">
          <w:tab/>
          <w:delText xml:space="preserve">The NEF checks whether the AF is authorised based on the AF token. It needs to check </w:delText>
        </w:r>
        <w:r w:rsidR="008F2B87" w:rsidDel="00AD32F8">
          <w:delText>whether the token claims match</w:delText>
        </w:r>
        <w:r w:rsidRPr="002663DB" w:rsidDel="00AD32F8">
          <w:delText xml:space="preserve"> the AF’s identity and the Event Filter parameter. If authorised, the NEF may query the NRF to find the NSACF responsible for the requested S-NSSAI. The</w:delText>
        </w:r>
        <w:r w:rsidDel="00AD32F8">
          <w:delText xml:space="preserve"> </w:delText>
        </w:r>
        <w:r w:rsidRPr="002663DB" w:rsidDel="00AD32F8">
          <w:delText>authorization check by NEF needs to make sure the AF is allowed to access the S-NSSAI.</w:delText>
        </w:r>
      </w:del>
    </w:p>
    <w:p w14:paraId="77902E2E" w14:textId="6EA48211" w:rsidR="00CD109E" w:rsidRPr="00630A63" w:rsidDel="00AD32F8" w:rsidRDefault="00CD109E" w:rsidP="00CD109E">
      <w:pPr>
        <w:pStyle w:val="B1"/>
        <w:ind w:firstLine="0"/>
        <w:rPr>
          <w:del w:id="56" w:author="Lei Zhongding (Zander)" w:date="2022-02-22T11:05:00Z"/>
          <w:color w:val="000000"/>
        </w:rPr>
      </w:pPr>
      <w:del w:id="57" w:author="Lei Zhongding (Zander)" w:date="2022-02-22T11:05:00Z">
        <w:r w:rsidDel="00AD32F8">
          <w:rPr>
            <w:color w:val="000000"/>
            <w:lang w:val="en-US" w:eastAsia="zh-CN"/>
          </w:rPr>
          <w:delText>The</w:delText>
        </w:r>
        <w:r w:rsidRPr="00630A63" w:rsidDel="00AD32F8">
          <w:rPr>
            <w:color w:val="000000"/>
            <w:lang w:val="en-US" w:eastAsia="zh-CN"/>
          </w:rPr>
          <w:delText xml:space="preserve"> NEF </w:delText>
        </w:r>
        <w:r w:rsidDel="00AD32F8">
          <w:rPr>
            <w:color w:val="000000"/>
            <w:lang w:val="en-US" w:eastAsia="zh-CN"/>
          </w:rPr>
          <w:delText xml:space="preserve">shall </w:delText>
        </w:r>
        <w:r w:rsidRPr="00630A63" w:rsidDel="00AD32F8">
          <w:rPr>
            <w:color w:val="000000"/>
            <w:lang w:val="en-US" w:eastAsia="zh-CN"/>
          </w:rPr>
          <w:delText xml:space="preserve">map </w:delText>
        </w:r>
        <w:r w:rsidR="008F2B87" w:rsidDel="00AD32F8">
          <w:rPr>
            <w:color w:val="000000"/>
            <w:lang w:val="en-US"/>
          </w:rPr>
          <w:delText>the</w:delText>
        </w:r>
        <w:r w:rsidR="008F2B87" w:rsidRPr="00630A63" w:rsidDel="00AD32F8">
          <w:rPr>
            <w:color w:val="000000"/>
            <w:lang w:val="en-US"/>
          </w:rPr>
          <w:delText xml:space="preserve"> ENSI </w:delText>
        </w:r>
        <w:r w:rsidDel="00AD32F8">
          <w:rPr>
            <w:color w:val="000000"/>
            <w:lang w:val="en-US" w:eastAsia="zh-CN"/>
          </w:rPr>
          <w:delText xml:space="preserve">to </w:delText>
        </w:r>
        <w:r w:rsidRPr="00630A63" w:rsidDel="00AD32F8">
          <w:rPr>
            <w:color w:val="000000"/>
            <w:lang w:val="en-US"/>
          </w:rPr>
          <w:delText xml:space="preserve">S-NSSAIs for </w:delText>
        </w:r>
        <w:r w:rsidR="008F2B87" w:rsidDel="00AD32F8">
          <w:rPr>
            <w:color w:val="000000"/>
            <w:lang w:val="en-US"/>
          </w:rPr>
          <w:delText>an</w:delText>
        </w:r>
        <w:r w:rsidRPr="00630A63" w:rsidDel="00AD32F8">
          <w:rPr>
            <w:color w:val="000000"/>
            <w:lang w:val="en-US"/>
          </w:rPr>
          <w:delText xml:space="preserve"> AF</w:delText>
        </w:r>
        <w:r w:rsidR="008F2B87" w:rsidDel="00AD32F8">
          <w:rPr>
            <w:color w:val="000000"/>
            <w:lang w:val="en-US"/>
          </w:rPr>
          <w:delText xml:space="preserve"> deployed outside the 3GPP </w:delText>
        </w:r>
        <w:r w:rsidR="00AA4282" w:rsidDel="00AD32F8">
          <w:delText>operator domain</w:delText>
        </w:r>
        <w:r w:rsidRPr="00630A63" w:rsidDel="00AD32F8">
          <w:rPr>
            <w:color w:val="000000"/>
            <w:lang w:val="en-US" w:eastAsia="zh-CN"/>
          </w:rPr>
          <w:delText xml:space="preserve">. </w:delText>
        </w:r>
        <w:r w:rsidRPr="00630A63" w:rsidDel="00AD32F8">
          <w:rPr>
            <w:color w:val="000000"/>
          </w:rPr>
          <w:delText>The authorization check by NEF needs to make sure the AF is allowed to access the S-NSSAI.</w:delText>
        </w:r>
      </w:del>
    </w:p>
    <w:p w14:paraId="0A8D5A81" w14:textId="1AE6CCF8" w:rsidR="00BA483E" w:rsidDel="00AD32F8" w:rsidRDefault="00CD109E" w:rsidP="00BA483E">
      <w:pPr>
        <w:pStyle w:val="B1"/>
        <w:rPr>
          <w:del w:id="58" w:author="Lei Zhongding (Zander)" w:date="2022-02-22T11:05:00Z"/>
        </w:rPr>
      </w:pPr>
      <w:del w:id="59" w:author="Lei Zhongding (Zander)" w:date="2022-02-22T11:05:00Z">
        <w:r w:rsidDel="00AD32F8">
          <w:delText>3</w:delText>
        </w:r>
        <w:r w:rsidR="003613DD" w:rsidDel="00AD32F8">
          <w:delText>-4</w:delText>
        </w:r>
        <w:r w:rsidDel="00AD32F8">
          <w:delText>.</w:delText>
        </w:r>
        <w:r w:rsidDel="00AD32F8">
          <w:tab/>
          <w:delText>The NEF forwards the request to the NSACF with Nnsacf_SliceStatus_Retrieval Request (Event ID, Event Filter)</w:delText>
        </w:r>
        <w:r w:rsidR="003613DD" w:rsidDel="00AD32F8">
          <w:delText xml:space="preserve"> and t</w:delText>
        </w:r>
        <w:r w:rsidDel="00AD32F8">
          <w:delText xml:space="preserve">he NSACF returns the Nnsacf_SliceStatus_Retrieval Response (Event ID, Event Filter, Event Reporting information) message to the NEF, as </w:delText>
        </w:r>
        <w:r w:rsidR="008F2B87" w:rsidDel="00AD32F8">
          <w:delText xml:space="preserve">described </w:delText>
        </w:r>
        <w:r w:rsidDel="00AD32F8">
          <w:delText>in TS</w:delText>
        </w:r>
        <w:r w:rsidR="00FF4B99" w:rsidDel="00AD32F8">
          <w:delText xml:space="preserve"> </w:delText>
        </w:r>
        <w:r w:rsidDel="00AD32F8">
          <w:delText xml:space="preserve">23.502 </w:delText>
        </w:r>
        <w:r w:rsidR="008F2B87" w:rsidDel="00AD32F8">
          <w:delText>8</w:delText>
        </w:r>
        <w:r w:rsidDel="00AD32F8">
          <w:delText xml:space="preserve">]. </w:delText>
        </w:r>
      </w:del>
    </w:p>
    <w:p w14:paraId="74E12973" w14:textId="775BE6EB" w:rsidR="00CD109E" w:rsidDel="00AD32F8" w:rsidRDefault="00CD109E" w:rsidP="00BA483E">
      <w:pPr>
        <w:pStyle w:val="B1"/>
        <w:rPr>
          <w:del w:id="60" w:author="Lei Zhongding (Zander)" w:date="2022-02-22T11:05:00Z"/>
        </w:rPr>
      </w:pPr>
      <w:del w:id="61" w:author="Lei Zhongding (Zander)" w:date="2022-02-22T11:05:00Z">
        <w:r w:rsidRPr="002663DB" w:rsidDel="00AD32F8">
          <w:delText>5.</w:delText>
        </w:r>
        <w:r w:rsidRPr="002663DB" w:rsidDel="00AD32F8">
          <w:tab/>
          <w:delText xml:space="preserve">The NEF forwards the message to the AF in the Nnef_SliceStatus_Retrieval Response (Event ID, Event Filter, Event Reporting information) message. </w:delText>
        </w:r>
        <w:r w:rsidDel="00AD32F8">
          <w:delText>T</w:delText>
        </w:r>
        <w:r w:rsidRPr="002663DB" w:rsidDel="00AD32F8">
          <w:delText xml:space="preserve">he Event Filter parameter </w:delText>
        </w:r>
        <w:r w:rsidR="008F2B87" w:rsidDel="00AD32F8">
          <w:delText>shall be</w:delText>
        </w:r>
        <w:r w:rsidRPr="002663DB" w:rsidDel="00AD32F8">
          <w:delText xml:space="preserve"> the mapped ENSI for the AF</w:delText>
        </w:r>
        <w:r w:rsidR="008F2B87" w:rsidDel="00AD32F8">
          <w:delText xml:space="preserve"> deployed outside the 3GPP </w:delText>
        </w:r>
        <w:r w:rsidR="00AA4282" w:rsidDel="00AD32F8">
          <w:delText>operator domain</w:delText>
        </w:r>
        <w:r w:rsidRPr="002663DB" w:rsidDel="00AD32F8">
          <w:delText>.</w:delText>
        </w:r>
      </w:del>
    </w:p>
    <w:p w14:paraId="68C9CD36" w14:textId="7D54D6BE" w:rsidR="001E41F3" w:rsidRDefault="00FE6ACF">
      <w:pPr>
        <w:rPr>
          <w:noProof/>
        </w:rPr>
      </w:pPr>
      <w:r w:rsidRPr="00FE6ACF">
        <w:rPr>
          <w:noProof/>
        </w:rPr>
        <w:t>******************************* End of changes *********************************</w:t>
      </w:r>
    </w:p>
    <w:p w14:paraId="687D18A2" w14:textId="77777777" w:rsidR="00FE6ACF" w:rsidRDefault="00FE6ACF">
      <w:pPr>
        <w:rPr>
          <w:noProof/>
        </w:rPr>
      </w:pPr>
    </w:p>
    <w:sectPr w:rsidR="00FE6ACF" w:rsidSect="000B7FED">
      <w:headerReference w:type="even" r:id="rId18"/>
      <w:headerReference w:type="default" r:id="rId19"/>
      <w:headerReference w:type="first" r:id="rId20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29DE2618" w16cid:durableId="259DA4DD"/>
  <w16cid:commentId w16cid:paraId="7DDC835A" w16cid:durableId="259DA61D"/>
  <w16cid:commentId w16cid:paraId="543FCE90" w16cid:durableId="259DA679"/>
</w16cid:commentsIds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2FD03A2E" w14:textId="77777777" w:rsidR="00307539" w:rsidRDefault="00307539">
      <w:r>
        <w:separator/>
      </w:r>
    </w:p>
  </w:endnote>
  <w:endnote w:type="continuationSeparator" w:id="0">
    <w:p w14:paraId="665C563C" w14:textId="77777777" w:rsidR="00307539" w:rsidRDefault="0030753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charset w:val="02"/>
    <w:family w:val="modern"/>
    <w:pitch w:val="fixed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70396B38" w14:textId="77777777" w:rsidR="00307539" w:rsidRDefault="00307539">
      <w:r>
        <w:separator/>
      </w:r>
    </w:p>
  </w:footnote>
  <w:footnote w:type="continuationSeparator" w:id="0">
    <w:p w14:paraId="7335363A" w14:textId="77777777" w:rsidR="00307539" w:rsidRDefault="00307539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9450D00" w14:textId="77777777" w:rsidR="00695808" w:rsidRDefault="00695808">
    <w:r>
      <w:t xml:space="preserve">Page </w:t>
    </w:r>
    <w:r w:rsidR="008040A8">
      <w:fldChar w:fldCharType="begin"/>
    </w:r>
    <w:r w:rsidR="00374DD4">
      <w:instrText>PAGE</w:instrText>
    </w:r>
    <w:r w:rsidR="008040A8">
      <w:fldChar w:fldCharType="separate"/>
    </w:r>
    <w:r>
      <w:rPr>
        <w:noProof/>
      </w:rPr>
      <w:t>1</w:t>
    </w:r>
    <w:r w:rsidR="008040A8">
      <w:rPr>
        <w:noProof/>
      </w:rPr>
      <w:fldChar w:fldCharType="end"/>
    </w:r>
    <w:r>
      <w:br/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B9BF6C0" w14:textId="77777777" w:rsidR="00695808" w:rsidRDefault="00695808">
    <w:pPr>
      <w:pStyle w:val="Header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591DD49" w14:textId="77777777" w:rsidR="00695808" w:rsidRDefault="00695808">
    <w:pPr>
      <w:pStyle w:val="Header"/>
      <w:tabs>
        <w:tab w:val="right" w:pos="9639"/>
      </w:tabs>
    </w:pPr>
    <w:r>
      <w:tab/>
    </w:r>
  </w:p>
</w:hdr>
</file>

<file path=word/header4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E089AFB" w14:textId="77777777" w:rsidR="00695808" w:rsidRDefault="00695808">
    <w:pPr>
      <w:pStyle w:val="Header"/>
    </w:pPr>
  </w:p>
</w:hdr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Lei Zhongding (Zander)">
    <w15:presenceInfo w15:providerId="AD" w15:userId="S-1-5-21-147214757-305610072-1517763936-4031047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46"/>
  <w:printFractionalCharacterWidth/>
  <w:embedSystemFonts/>
  <w:bordersDoNotSurroundHeader/>
  <w:bordersDoNotSurroundFooter/>
  <w:hideSpellingErrors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3NTExNDY2sDA3MzVS0lEKTi0uzszPAykwqgUAlwjfOiwAAAA="/>
  </w:docVars>
  <w:rsids>
    <w:rsidRoot w:val="00022E4A"/>
    <w:rsid w:val="00005E93"/>
    <w:rsid w:val="0002129C"/>
    <w:rsid w:val="00022E4A"/>
    <w:rsid w:val="0003381F"/>
    <w:rsid w:val="0004006A"/>
    <w:rsid w:val="0004079D"/>
    <w:rsid w:val="0005788D"/>
    <w:rsid w:val="000A6394"/>
    <w:rsid w:val="000B7FED"/>
    <w:rsid w:val="000C038A"/>
    <w:rsid w:val="000C6598"/>
    <w:rsid w:val="000D44B3"/>
    <w:rsid w:val="000E014D"/>
    <w:rsid w:val="001279CA"/>
    <w:rsid w:val="00132F86"/>
    <w:rsid w:val="00136110"/>
    <w:rsid w:val="00145D43"/>
    <w:rsid w:val="00156BE0"/>
    <w:rsid w:val="001905A6"/>
    <w:rsid w:val="00192C46"/>
    <w:rsid w:val="001A08B3"/>
    <w:rsid w:val="001A7B60"/>
    <w:rsid w:val="001B03F3"/>
    <w:rsid w:val="001B52F0"/>
    <w:rsid w:val="001B7A65"/>
    <w:rsid w:val="001E41F3"/>
    <w:rsid w:val="00207133"/>
    <w:rsid w:val="002342AE"/>
    <w:rsid w:val="0026004D"/>
    <w:rsid w:val="002640DD"/>
    <w:rsid w:val="00274FE9"/>
    <w:rsid w:val="00275D12"/>
    <w:rsid w:val="00284FEB"/>
    <w:rsid w:val="002860C4"/>
    <w:rsid w:val="002A0658"/>
    <w:rsid w:val="002B5741"/>
    <w:rsid w:val="002B5A64"/>
    <w:rsid w:val="002D56B9"/>
    <w:rsid w:val="002E472E"/>
    <w:rsid w:val="00304173"/>
    <w:rsid w:val="00305409"/>
    <w:rsid w:val="003072A1"/>
    <w:rsid w:val="00307539"/>
    <w:rsid w:val="0034108E"/>
    <w:rsid w:val="00356CD6"/>
    <w:rsid w:val="003609EF"/>
    <w:rsid w:val="003613DD"/>
    <w:rsid w:val="0036231A"/>
    <w:rsid w:val="00363057"/>
    <w:rsid w:val="00374DD4"/>
    <w:rsid w:val="003D4ECA"/>
    <w:rsid w:val="003E1A36"/>
    <w:rsid w:val="003F559E"/>
    <w:rsid w:val="00410371"/>
    <w:rsid w:val="00410688"/>
    <w:rsid w:val="004242F1"/>
    <w:rsid w:val="0043072E"/>
    <w:rsid w:val="00435F9D"/>
    <w:rsid w:val="00443089"/>
    <w:rsid w:val="0044650D"/>
    <w:rsid w:val="00460B7C"/>
    <w:rsid w:val="00464510"/>
    <w:rsid w:val="00474088"/>
    <w:rsid w:val="004751C7"/>
    <w:rsid w:val="004A52C6"/>
    <w:rsid w:val="004B75B7"/>
    <w:rsid w:val="004D0B85"/>
    <w:rsid w:val="004D5235"/>
    <w:rsid w:val="005009D9"/>
    <w:rsid w:val="0051580D"/>
    <w:rsid w:val="00547111"/>
    <w:rsid w:val="00592D74"/>
    <w:rsid w:val="005B5469"/>
    <w:rsid w:val="005E2C44"/>
    <w:rsid w:val="00621188"/>
    <w:rsid w:val="006257ED"/>
    <w:rsid w:val="00635CC3"/>
    <w:rsid w:val="00636A47"/>
    <w:rsid w:val="00644F05"/>
    <w:rsid w:val="00652D65"/>
    <w:rsid w:val="0065536E"/>
    <w:rsid w:val="00660FD7"/>
    <w:rsid w:val="00665C47"/>
    <w:rsid w:val="00695808"/>
    <w:rsid w:val="006B46FB"/>
    <w:rsid w:val="006E21FB"/>
    <w:rsid w:val="006F7C23"/>
    <w:rsid w:val="00711823"/>
    <w:rsid w:val="00735F17"/>
    <w:rsid w:val="007432A5"/>
    <w:rsid w:val="00744587"/>
    <w:rsid w:val="00785599"/>
    <w:rsid w:val="00792342"/>
    <w:rsid w:val="007977A8"/>
    <w:rsid w:val="007A1856"/>
    <w:rsid w:val="007A226D"/>
    <w:rsid w:val="007B512A"/>
    <w:rsid w:val="007C2097"/>
    <w:rsid w:val="007C4297"/>
    <w:rsid w:val="007D6A07"/>
    <w:rsid w:val="007E2F94"/>
    <w:rsid w:val="007F7259"/>
    <w:rsid w:val="008040A8"/>
    <w:rsid w:val="008054D5"/>
    <w:rsid w:val="008279FA"/>
    <w:rsid w:val="0083304B"/>
    <w:rsid w:val="008502F7"/>
    <w:rsid w:val="008626E7"/>
    <w:rsid w:val="00870EE7"/>
    <w:rsid w:val="00880A55"/>
    <w:rsid w:val="008863B9"/>
    <w:rsid w:val="008A0294"/>
    <w:rsid w:val="008A2016"/>
    <w:rsid w:val="008A45A6"/>
    <w:rsid w:val="008B7764"/>
    <w:rsid w:val="008D39FE"/>
    <w:rsid w:val="008F2B87"/>
    <w:rsid w:val="008F3789"/>
    <w:rsid w:val="008F686C"/>
    <w:rsid w:val="009148DE"/>
    <w:rsid w:val="00941E30"/>
    <w:rsid w:val="009669BE"/>
    <w:rsid w:val="0097646F"/>
    <w:rsid w:val="009777D9"/>
    <w:rsid w:val="00991B88"/>
    <w:rsid w:val="00994D22"/>
    <w:rsid w:val="009A5753"/>
    <w:rsid w:val="009A579D"/>
    <w:rsid w:val="009A7B9B"/>
    <w:rsid w:val="009E22E1"/>
    <w:rsid w:val="009E3297"/>
    <w:rsid w:val="009F734F"/>
    <w:rsid w:val="00A1069F"/>
    <w:rsid w:val="00A246B6"/>
    <w:rsid w:val="00A255F8"/>
    <w:rsid w:val="00A47E70"/>
    <w:rsid w:val="00A50CF0"/>
    <w:rsid w:val="00A7671C"/>
    <w:rsid w:val="00A951D0"/>
    <w:rsid w:val="00AA2CBC"/>
    <w:rsid w:val="00AA4282"/>
    <w:rsid w:val="00AA7C80"/>
    <w:rsid w:val="00AC3136"/>
    <w:rsid w:val="00AC5820"/>
    <w:rsid w:val="00AD1CD8"/>
    <w:rsid w:val="00AD32F8"/>
    <w:rsid w:val="00B13AB7"/>
    <w:rsid w:val="00B13F88"/>
    <w:rsid w:val="00B20FD9"/>
    <w:rsid w:val="00B258BB"/>
    <w:rsid w:val="00B31039"/>
    <w:rsid w:val="00B34627"/>
    <w:rsid w:val="00B54EE3"/>
    <w:rsid w:val="00B57A8B"/>
    <w:rsid w:val="00B64E7D"/>
    <w:rsid w:val="00B67B97"/>
    <w:rsid w:val="00B968C8"/>
    <w:rsid w:val="00BA3EC5"/>
    <w:rsid w:val="00BA483E"/>
    <w:rsid w:val="00BA51D9"/>
    <w:rsid w:val="00BB5DFC"/>
    <w:rsid w:val="00BD279D"/>
    <w:rsid w:val="00BD6BB8"/>
    <w:rsid w:val="00C12D8A"/>
    <w:rsid w:val="00C44DAE"/>
    <w:rsid w:val="00C66BA2"/>
    <w:rsid w:val="00C72323"/>
    <w:rsid w:val="00C95985"/>
    <w:rsid w:val="00CB115C"/>
    <w:rsid w:val="00CC5026"/>
    <w:rsid w:val="00CC68D0"/>
    <w:rsid w:val="00CD109E"/>
    <w:rsid w:val="00CF5C18"/>
    <w:rsid w:val="00D03F9A"/>
    <w:rsid w:val="00D053AF"/>
    <w:rsid w:val="00D06D51"/>
    <w:rsid w:val="00D24991"/>
    <w:rsid w:val="00D27E3D"/>
    <w:rsid w:val="00D339BB"/>
    <w:rsid w:val="00D50255"/>
    <w:rsid w:val="00D55BE4"/>
    <w:rsid w:val="00D55EF2"/>
    <w:rsid w:val="00D66520"/>
    <w:rsid w:val="00D9340F"/>
    <w:rsid w:val="00DB598E"/>
    <w:rsid w:val="00DB7846"/>
    <w:rsid w:val="00DE34CF"/>
    <w:rsid w:val="00DE3D41"/>
    <w:rsid w:val="00E12994"/>
    <w:rsid w:val="00E13F3D"/>
    <w:rsid w:val="00E165F8"/>
    <w:rsid w:val="00E1778A"/>
    <w:rsid w:val="00E22142"/>
    <w:rsid w:val="00E34898"/>
    <w:rsid w:val="00E37754"/>
    <w:rsid w:val="00E378FC"/>
    <w:rsid w:val="00E43EAC"/>
    <w:rsid w:val="00EB09B7"/>
    <w:rsid w:val="00EE7D7C"/>
    <w:rsid w:val="00F259F9"/>
    <w:rsid w:val="00F25D98"/>
    <w:rsid w:val="00F300FB"/>
    <w:rsid w:val="00F66CB1"/>
    <w:rsid w:val="00F87D54"/>
    <w:rsid w:val="00F93D66"/>
    <w:rsid w:val="00FB6386"/>
    <w:rsid w:val="00FE6ACF"/>
    <w:rsid w:val="00FF4B9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0F4FB0FB"/>
  <w15:docId w15:val="{DA6B0ABC-31E0-45EE-9764-7107243EA7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G Times (WN)" w:eastAsiaTheme="minorEastAsia" w:hAnsi="CG Times (WN)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A1856"/>
    <w:pPr>
      <w:spacing w:after="180"/>
    </w:pPr>
    <w:rPr>
      <w:rFonts w:ascii="Times New Roman" w:hAnsi="Times New Roman"/>
      <w:lang w:val="en-GB" w:eastAsia="en-US"/>
    </w:rPr>
  </w:style>
  <w:style w:type="paragraph" w:styleId="Heading1">
    <w:name w:val="heading 1"/>
    <w:next w:val="Normal"/>
    <w:qFormat/>
    <w:rsid w:val="000B7FE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Heading2">
    <w:name w:val="heading 2"/>
    <w:basedOn w:val="Heading1"/>
    <w:next w:val="Normal"/>
    <w:link w:val="Heading2Char"/>
    <w:qFormat/>
    <w:rsid w:val="000B7FE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link w:val="Heading3Char"/>
    <w:qFormat/>
    <w:rsid w:val="000B7FED"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rsid w:val="000B7FED"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rsid w:val="000B7FED"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rsid w:val="000B7FED"/>
    <w:pPr>
      <w:outlineLvl w:val="5"/>
    </w:pPr>
  </w:style>
  <w:style w:type="paragraph" w:styleId="Heading7">
    <w:name w:val="heading 7"/>
    <w:basedOn w:val="H6"/>
    <w:next w:val="Normal"/>
    <w:qFormat/>
    <w:rsid w:val="000B7FED"/>
    <w:pPr>
      <w:outlineLvl w:val="6"/>
    </w:pPr>
  </w:style>
  <w:style w:type="paragraph" w:styleId="Heading8">
    <w:name w:val="heading 8"/>
    <w:basedOn w:val="Heading1"/>
    <w:next w:val="Normal"/>
    <w:qFormat/>
    <w:rsid w:val="000B7FED"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rsid w:val="000B7FED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8">
    <w:name w:val="toc 8"/>
    <w:basedOn w:val="TOC1"/>
    <w:semiHidden/>
    <w:rsid w:val="000B7FED"/>
    <w:pPr>
      <w:spacing w:before="180"/>
      <w:ind w:left="2693" w:hanging="2693"/>
    </w:pPr>
    <w:rPr>
      <w:b/>
    </w:rPr>
  </w:style>
  <w:style w:type="paragraph" w:styleId="TOC1">
    <w:name w:val="toc 1"/>
    <w:semiHidden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val="en-GB" w:eastAsia="en-US"/>
    </w:rPr>
  </w:style>
  <w:style w:type="paragraph" w:customStyle="1" w:styleId="ZT">
    <w:name w:val="ZT"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semiHidden/>
    <w:rsid w:val="000B7FED"/>
    <w:pPr>
      <w:ind w:left="1701" w:hanging="1701"/>
    </w:pPr>
  </w:style>
  <w:style w:type="paragraph" w:styleId="TOC4">
    <w:name w:val="toc 4"/>
    <w:basedOn w:val="TOC3"/>
    <w:semiHidden/>
    <w:rsid w:val="000B7FED"/>
    <w:pPr>
      <w:ind w:left="1418" w:hanging="1418"/>
    </w:pPr>
  </w:style>
  <w:style w:type="paragraph" w:styleId="TOC3">
    <w:name w:val="toc 3"/>
    <w:basedOn w:val="TOC2"/>
    <w:semiHidden/>
    <w:rsid w:val="000B7FED"/>
    <w:pPr>
      <w:ind w:left="1134" w:hanging="1134"/>
    </w:pPr>
  </w:style>
  <w:style w:type="paragraph" w:styleId="TOC2">
    <w:name w:val="toc 2"/>
    <w:basedOn w:val="TOC1"/>
    <w:semiHidden/>
    <w:rsid w:val="000B7FED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rsid w:val="000B7FED"/>
    <w:pPr>
      <w:ind w:left="284"/>
    </w:pPr>
  </w:style>
  <w:style w:type="paragraph" w:styleId="Index1">
    <w:name w:val="index 1"/>
    <w:basedOn w:val="Normal"/>
    <w:semiHidden/>
    <w:rsid w:val="000B7FED"/>
    <w:pPr>
      <w:keepLines/>
      <w:spacing w:after="0"/>
    </w:pPr>
  </w:style>
  <w:style w:type="paragraph" w:customStyle="1" w:styleId="ZH">
    <w:name w:val="ZH"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Heading1"/>
    <w:next w:val="Normal"/>
    <w:rsid w:val="000B7FED"/>
    <w:pPr>
      <w:outlineLvl w:val="9"/>
    </w:pPr>
  </w:style>
  <w:style w:type="paragraph" w:styleId="ListNumber2">
    <w:name w:val="List Number 2"/>
    <w:basedOn w:val="ListNumber"/>
    <w:rsid w:val="000B7FED"/>
    <w:pPr>
      <w:ind w:left="851"/>
    </w:pPr>
  </w:style>
  <w:style w:type="paragraph" w:styleId="Header">
    <w:name w:val="header"/>
    <w:aliases w:val="header odd,header,header odd1,header odd2,header odd3,header odd4,header odd5,header odd6"/>
    <w:link w:val="HeaderChar"/>
    <w:rsid w:val="000B7FED"/>
    <w:pPr>
      <w:widowControl w:val="0"/>
    </w:pPr>
    <w:rPr>
      <w:rFonts w:ascii="Arial" w:hAnsi="Arial"/>
      <w:b/>
      <w:noProof/>
      <w:sz w:val="18"/>
      <w:lang w:val="en-GB" w:eastAsia="en-US"/>
    </w:rPr>
  </w:style>
  <w:style w:type="character" w:styleId="FootnoteReference">
    <w:name w:val="footnote reference"/>
    <w:semiHidden/>
    <w:rsid w:val="000B7FED"/>
    <w:rPr>
      <w:b/>
      <w:position w:val="6"/>
      <w:sz w:val="16"/>
    </w:rPr>
  </w:style>
  <w:style w:type="paragraph" w:styleId="FootnoteText">
    <w:name w:val="footnote text"/>
    <w:basedOn w:val="Normal"/>
    <w:semiHidden/>
    <w:rsid w:val="000B7FED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rsid w:val="000B7FED"/>
    <w:rPr>
      <w:b/>
    </w:rPr>
  </w:style>
  <w:style w:type="paragraph" w:customStyle="1" w:styleId="TAC">
    <w:name w:val="TAC"/>
    <w:basedOn w:val="TAL"/>
    <w:rsid w:val="000B7FED"/>
    <w:pPr>
      <w:jc w:val="center"/>
    </w:pPr>
  </w:style>
  <w:style w:type="paragraph" w:customStyle="1" w:styleId="TF">
    <w:name w:val="TF"/>
    <w:basedOn w:val="TH"/>
    <w:link w:val="TFChar"/>
    <w:rsid w:val="000B7FED"/>
    <w:pPr>
      <w:keepNext w:val="0"/>
      <w:spacing w:before="0" w:after="240"/>
    </w:pPr>
  </w:style>
  <w:style w:type="paragraph" w:customStyle="1" w:styleId="NO">
    <w:name w:val="NO"/>
    <w:basedOn w:val="Normal"/>
    <w:rsid w:val="000B7FED"/>
    <w:pPr>
      <w:keepLines/>
      <w:ind w:left="1135" w:hanging="851"/>
    </w:pPr>
  </w:style>
  <w:style w:type="paragraph" w:styleId="TOC9">
    <w:name w:val="toc 9"/>
    <w:basedOn w:val="TOC8"/>
    <w:semiHidden/>
    <w:rsid w:val="000B7FED"/>
    <w:pPr>
      <w:ind w:left="1418" w:hanging="1418"/>
    </w:pPr>
  </w:style>
  <w:style w:type="paragraph" w:customStyle="1" w:styleId="EX">
    <w:name w:val="EX"/>
    <w:basedOn w:val="Normal"/>
    <w:rsid w:val="000B7FED"/>
    <w:pPr>
      <w:keepLines/>
      <w:ind w:left="1702" w:hanging="1418"/>
    </w:pPr>
  </w:style>
  <w:style w:type="paragraph" w:customStyle="1" w:styleId="FP">
    <w:name w:val="FP"/>
    <w:basedOn w:val="Normal"/>
    <w:rsid w:val="000B7FED"/>
    <w:pPr>
      <w:spacing w:after="0"/>
    </w:pPr>
  </w:style>
  <w:style w:type="paragraph" w:customStyle="1" w:styleId="LD">
    <w:name w:val="LD"/>
    <w:rsid w:val="000B7FED"/>
    <w:pPr>
      <w:keepNext/>
      <w:keepLines/>
      <w:spacing w:line="180" w:lineRule="exact"/>
    </w:pPr>
    <w:rPr>
      <w:rFonts w:ascii="MS LineDraw" w:hAnsi="MS LineDraw"/>
      <w:noProof/>
      <w:lang w:val="en-GB" w:eastAsia="en-US"/>
    </w:rPr>
  </w:style>
  <w:style w:type="paragraph" w:customStyle="1" w:styleId="NW">
    <w:name w:val="NW"/>
    <w:basedOn w:val="NO"/>
    <w:rsid w:val="000B7FED"/>
    <w:pPr>
      <w:spacing w:after="0"/>
    </w:pPr>
  </w:style>
  <w:style w:type="paragraph" w:customStyle="1" w:styleId="EW">
    <w:name w:val="EW"/>
    <w:basedOn w:val="EX"/>
    <w:rsid w:val="000B7FED"/>
    <w:pPr>
      <w:spacing w:after="0"/>
    </w:pPr>
  </w:style>
  <w:style w:type="paragraph" w:styleId="TOC6">
    <w:name w:val="toc 6"/>
    <w:basedOn w:val="TOC5"/>
    <w:next w:val="Normal"/>
    <w:semiHidden/>
    <w:rsid w:val="000B7FED"/>
    <w:pPr>
      <w:ind w:left="1985" w:hanging="1985"/>
    </w:pPr>
  </w:style>
  <w:style w:type="paragraph" w:styleId="TOC7">
    <w:name w:val="toc 7"/>
    <w:basedOn w:val="TOC6"/>
    <w:next w:val="Normal"/>
    <w:semiHidden/>
    <w:rsid w:val="000B7FED"/>
    <w:pPr>
      <w:ind w:left="2268" w:hanging="2268"/>
    </w:pPr>
  </w:style>
  <w:style w:type="paragraph" w:styleId="ListBullet2">
    <w:name w:val="List Bullet 2"/>
    <w:basedOn w:val="ListBullet"/>
    <w:rsid w:val="000B7FED"/>
    <w:pPr>
      <w:ind w:left="851"/>
    </w:pPr>
  </w:style>
  <w:style w:type="paragraph" w:styleId="ListBullet3">
    <w:name w:val="List Bullet 3"/>
    <w:basedOn w:val="ListBullet2"/>
    <w:rsid w:val="000B7FED"/>
    <w:pPr>
      <w:ind w:left="1135"/>
    </w:pPr>
  </w:style>
  <w:style w:type="paragraph" w:styleId="ListNumber">
    <w:name w:val="List Number"/>
    <w:basedOn w:val="List"/>
    <w:rsid w:val="000B7FED"/>
  </w:style>
  <w:style w:type="paragraph" w:customStyle="1" w:styleId="EQ">
    <w:name w:val="EQ"/>
    <w:basedOn w:val="Normal"/>
    <w:next w:val="Normal"/>
    <w:rsid w:val="000B7FED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Normal"/>
    <w:rsid w:val="000B7FED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H6">
    <w:name w:val="H6"/>
    <w:basedOn w:val="Heading5"/>
    <w:next w:val="Normal"/>
    <w:rsid w:val="000B7FED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0B7FED"/>
    <w:pPr>
      <w:ind w:left="851" w:hanging="851"/>
    </w:pPr>
  </w:style>
  <w:style w:type="paragraph" w:customStyle="1" w:styleId="TAL">
    <w:name w:val="TAL"/>
    <w:basedOn w:val="Normal"/>
    <w:rsid w:val="000B7FED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List2">
    <w:name w:val="List 2"/>
    <w:basedOn w:val="List"/>
    <w:rsid w:val="000B7FED"/>
    <w:pPr>
      <w:ind w:left="851"/>
    </w:pPr>
  </w:style>
  <w:style w:type="paragraph" w:customStyle="1" w:styleId="ZG">
    <w:name w:val="ZG"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List3">
    <w:name w:val="List 3"/>
    <w:basedOn w:val="List2"/>
    <w:rsid w:val="000B7FED"/>
    <w:pPr>
      <w:ind w:left="1135"/>
    </w:pPr>
  </w:style>
  <w:style w:type="paragraph" w:styleId="List4">
    <w:name w:val="List 4"/>
    <w:basedOn w:val="List3"/>
    <w:rsid w:val="000B7FED"/>
    <w:pPr>
      <w:ind w:left="1418"/>
    </w:pPr>
  </w:style>
  <w:style w:type="paragraph" w:styleId="List5">
    <w:name w:val="List 5"/>
    <w:basedOn w:val="List4"/>
    <w:rsid w:val="000B7FED"/>
    <w:pPr>
      <w:ind w:left="1702"/>
    </w:pPr>
  </w:style>
  <w:style w:type="paragraph" w:customStyle="1" w:styleId="EditorsNote">
    <w:name w:val="Editor's Note"/>
    <w:basedOn w:val="NO"/>
    <w:rsid w:val="000B7FED"/>
    <w:rPr>
      <w:color w:val="FF0000"/>
    </w:rPr>
  </w:style>
  <w:style w:type="paragraph" w:styleId="List">
    <w:name w:val="List"/>
    <w:basedOn w:val="Normal"/>
    <w:rsid w:val="000B7FED"/>
    <w:pPr>
      <w:ind w:left="568" w:hanging="284"/>
    </w:pPr>
  </w:style>
  <w:style w:type="paragraph" w:styleId="ListBullet">
    <w:name w:val="List Bullet"/>
    <w:basedOn w:val="List"/>
    <w:rsid w:val="000B7FED"/>
  </w:style>
  <w:style w:type="paragraph" w:styleId="ListBullet4">
    <w:name w:val="List Bullet 4"/>
    <w:basedOn w:val="ListBullet3"/>
    <w:rsid w:val="000B7FED"/>
    <w:pPr>
      <w:ind w:left="1418"/>
    </w:pPr>
  </w:style>
  <w:style w:type="paragraph" w:styleId="ListBullet5">
    <w:name w:val="List Bullet 5"/>
    <w:basedOn w:val="ListBullet4"/>
    <w:rsid w:val="000B7FED"/>
    <w:pPr>
      <w:ind w:left="1702"/>
    </w:pPr>
  </w:style>
  <w:style w:type="paragraph" w:customStyle="1" w:styleId="B1">
    <w:name w:val="B1"/>
    <w:basedOn w:val="List"/>
    <w:link w:val="B1Char"/>
    <w:qFormat/>
    <w:rsid w:val="000B7FED"/>
  </w:style>
  <w:style w:type="paragraph" w:customStyle="1" w:styleId="B2">
    <w:name w:val="B2"/>
    <w:basedOn w:val="List2"/>
    <w:rsid w:val="000B7FED"/>
  </w:style>
  <w:style w:type="paragraph" w:customStyle="1" w:styleId="B3">
    <w:name w:val="B3"/>
    <w:basedOn w:val="List3"/>
    <w:rsid w:val="000B7FED"/>
  </w:style>
  <w:style w:type="paragraph" w:customStyle="1" w:styleId="B4">
    <w:name w:val="B4"/>
    <w:basedOn w:val="List4"/>
    <w:rsid w:val="000B7FED"/>
  </w:style>
  <w:style w:type="paragraph" w:customStyle="1" w:styleId="B5">
    <w:name w:val="B5"/>
    <w:basedOn w:val="List5"/>
    <w:rsid w:val="000B7FED"/>
  </w:style>
  <w:style w:type="paragraph" w:styleId="Footer">
    <w:name w:val="footer"/>
    <w:basedOn w:val="Header"/>
    <w:rsid w:val="000B7FED"/>
    <w:pPr>
      <w:jc w:val="center"/>
    </w:pPr>
    <w:rPr>
      <w:i/>
    </w:rPr>
  </w:style>
  <w:style w:type="paragraph" w:customStyle="1" w:styleId="ZTD">
    <w:name w:val="ZTD"/>
    <w:basedOn w:val="ZB"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rsid w:val="000B7FED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0B7FED"/>
    <w:rPr>
      <w:rFonts w:ascii="Arial" w:hAnsi="Arial"/>
      <w:noProof/>
      <w:sz w:val="24"/>
      <w:lang w:val="en-GB" w:eastAsia="en-US"/>
    </w:rPr>
  </w:style>
  <w:style w:type="character" w:styleId="Hyperlink">
    <w:name w:val="Hyperlink"/>
    <w:rsid w:val="000B7FED"/>
    <w:rPr>
      <w:color w:val="0000FF"/>
      <w:u w:val="single"/>
    </w:rPr>
  </w:style>
  <w:style w:type="character" w:styleId="CommentReference">
    <w:name w:val="annotation reference"/>
    <w:semiHidden/>
    <w:rsid w:val="000B7FED"/>
    <w:rPr>
      <w:sz w:val="16"/>
    </w:rPr>
  </w:style>
  <w:style w:type="paragraph" w:styleId="CommentText">
    <w:name w:val="annotation text"/>
    <w:basedOn w:val="Normal"/>
    <w:link w:val="CommentTextChar"/>
    <w:semiHidden/>
    <w:rsid w:val="000B7FED"/>
  </w:style>
  <w:style w:type="character" w:styleId="FollowedHyperlink">
    <w:name w:val="FollowedHyperlink"/>
    <w:rsid w:val="000B7FED"/>
    <w:rPr>
      <w:color w:val="800080"/>
      <w:u w:val="single"/>
    </w:rPr>
  </w:style>
  <w:style w:type="paragraph" w:styleId="BalloonText">
    <w:name w:val="Balloon Text"/>
    <w:basedOn w:val="Normal"/>
    <w:semiHidden/>
    <w:rsid w:val="000B7FED"/>
    <w:rPr>
      <w:rFonts w:ascii="Tahoma" w:hAnsi="Tahoma" w:cs="Tahoma"/>
      <w:sz w:val="16"/>
      <w:szCs w:val="16"/>
    </w:rPr>
  </w:style>
  <w:style w:type="paragraph" w:styleId="CommentSubject">
    <w:name w:val="annotation subject"/>
    <w:basedOn w:val="CommentText"/>
    <w:next w:val="CommentText"/>
    <w:semiHidden/>
    <w:rsid w:val="000B7FED"/>
    <w:rPr>
      <w:b/>
      <w:bCs/>
    </w:rPr>
  </w:style>
  <w:style w:type="paragraph" w:styleId="DocumentMap">
    <w:name w:val="Document Map"/>
    <w:basedOn w:val="Normal"/>
    <w:semiHidden/>
    <w:rsid w:val="005E2C44"/>
    <w:pPr>
      <w:shd w:val="clear" w:color="auto" w:fill="000080"/>
    </w:pPr>
    <w:rPr>
      <w:rFonts w:ascii="Tahoma" w:hAnsi="Tahoma" w:cs="Tahoma"/>
    </w:rPr>
  </w:style>
  <w:style w:type="character" w:customStyle="1" w:styleId="HeaderChar">
    <w:name w:val="Header Char"/>
    <w:aliases w:val="header odd Char,header Char,header odd1 Char,header odd2 Char,header odd3 Char,header odd4 Char,header odd5 Char,header odd6 Char"/>
    <w:link w:val="Header"/>
    <w:rsid w:val="004A52C6"/>
    <w:rPr>
      <w:rFonts w:ascii="Arial" w:hAnsi="Arial"/>
      <w:b/>
      <w:noProof/>
      <w:sz w:val="18"/>
      <w:lang w:val="en-GB" w:eastAsia="en-US"/>
    </w:rPr>
  </w:style>
  <w:style w:type="character" w:customStyle="1" w:styleId="Heading2Char">
    <w:name w:val="Heading 2 Char"/>
    <w:basedOn w:val="DefaultParagraphFont"/>
    <w:link w:val="Heading2"/>
    <w:rsid w:val="00D053AF"/>
    <w:rPr>
      <w:rFonts w:ascii="Arial" w:hAnsi="Arial"/>
      <w:sz w:val="32"/>
      <w:lang w:val="en-GB" w:eastAsia="en-US"/>
    </w:rPr>
  </w:style>
  <w:style w:type="character" w:customStyle="1" w:styleId="Heading3Char">
    <w:name w:val="Heading 3 Char"/>
    <w:basedOn w:val="DefaultParagraphFont"/>
    <w:link w:val="Heading3"/>
    <w:rsid w:val="00CD109E"/>
    <w:rPr>
      <w:rFonts w:ascii="Arial" w:hAnsi="Arial"/>
      <w:sz w:val="28"/>
      <w:lang w:val="en-GB" w:eastAsia="en-US"/>
    </w:rPr>
  </w:style>
  <w:style w:type="character" w:customStyle="1" w:styleId="TFChar">
    <w:name w:val="TF Char"/>
    <w:link w:val="TF"/>
    <w:rsid w:val="00CD109E"/>
    <w:rPr>
      <w:rFonts w:ascii="Arial" w:hAnsi="Arial"/>
      <w:b/>
      <w:lang w:val="en-GB" w:eastAsia="en-US"/>
    </w:rPr>
  </w:style>
  <w:style w:type="character" w:customStyle="1" w:styleId="B1Char">
    <w:name w:val="B1 Char"/>
    <w:link w:val="B1"/>
    <w:locked/>
    <w:rsid w:val="00CD109E"/>
    <w:rPr>
      <w:rFonts w:ascii="Times New Roman" w:hAnsi="Times New Roman"/>
      <w:lang w:val="en-GB" w:eastAsia="en-US"/>
    </w:rPr>
  </w:style>
  <w:style w:type="paragraph" w:styleId="Revision">
    <w:name w:val="Revision"/>
    <w:hidden/>
    <w:uiPriority w:val="99"/>
    <w:semiHidden/>
    <w:rsid w:val="00410688"/>
    <w:rPr>
      <w:rFonts w:ascii="Times New Roman" w:hAnsi="Times New Roman"/>
      <w:lang w:val="en-GB" w:eastAsia="en-US"/>
    </w:rPr>
  </w:style>
  <w:style w:type="character" w:customStyle="1" w:styleId="CommentTextChar">
    <w:name w:val="Comment Text Char"/>
    <w:basedOn w:val="DefaultParagraphFont"/>
    <w:link w:val="CommentText"/>
    <w:semiHidden/>
    <w:rsid w:val="00660FD7"/>
    <w:rPr>
      <w:rFonts w:ascii="Times New Roman" w:hAnsi="Times New Roman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62016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753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492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954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3gpp.org/3G_Specs/CRs.htm" TargetMode="External"/><Relationship Id="rId13" Type="http://schemas.openxmlformats.org/officeDocument/2006/relationships/oleObject" Target="embeddings/oleObject1.bin"/><Relationship Id="rId18" Type="http://schemas.openxmlformats.org/officeDocument/2006/relationships/header" Target="header2.xml"/><Relationship Id="rId3" Type="http://schemas.openxmlformats.org/officeDocument/2006/relationships/styles" Target="styles.xml"/><Relationship Id="rId21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image" Target="media/image1.emf"/><Relationship Id="rId17" Type="http://schemas.openxmlformats.org/officeDocument/2006/relationships/oleObject" Target="embeddings/oleObject3.bin"/><Relationship Id="rId2" Type="http://schemas.openxmlformats.org/officeDocument/2006/relationships/customXml" Target="../customXml/item1.xml"/><Relationship Id="rId16" Type="http://schemas.openxmlformats.org/officeDocument/2006/relationships/image" Target="media/image3.emf"/><Relationship Id="rId20" Type="http://schemas.openxmlformats.org/officeDocument/2006/relationships/header" Target="header4.xml"/><Relationship Id="rId1" Type="http://schemas.microsoft.com/office/2006/relationships/keyMapCustomizations" Target="customizations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24" Type="http://schemas.microsoft.com/office/2016/09/relationships/commentsIds" Target="commentsIds.xml"/><Relationship Id="rId5" Type="http://schemas.openxmlformats.org/officeDocument/2006/relationships/webSettings" Target="webSettings.xml"/><Relationship Id="rId15" Type="http://schemas.openxmlformats.org/officeDocument/2006/relationships/oleObject" Target="embeddings/oleObject2.bin"/><Relationship Id="rId23" Type="http://schemas.openxmlformats.org/officeDocument/2006/relationships/theme" Target="theme/theme1.xml"/><Relationship Id="rId10" Type="http://schemas.openxmlformats.org/officeDocument/2006/relationships/hyperlink" Target="http://www.3gpp.org/ftp/Specs/html-info/21900.htm" TargetMode="External"/><Relationship Id="rId19" Type="http://schemas.openxmlformats.org/officeDocument/2006/relationships/header" Target="header3.xml"/><Relationship Id="rId4" Type="http://schemas.openxmlformats.org/officeDocument/2006/relationships/settings" Target="settings.xml"/><Relationship Id="rId9" Type="http://schemas.openxmlformats.org/officeDocument/2006/relationships/hyperlink" Target="http://www.3gpp.org/Change-Requests" TargetMode="External"/><Relationship Id="rId14" Type="http://schemas.openxmlformats.org/officeDocument/2006/relationships/image" Target="media/image2.emf"/><Relationship Id="rId22" Type="http://schemas.microsoft.com/office/2011/relationships/people" Target="peop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B7CF18A-42E3-4242-AF6F-3A7EADE5748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21</TotalTime>
  <Pages>4</Pages>
  <Words>1222</Words>
  <Characters>6967</Characters>
  <Application>Microsoft Office Word</Application>
  <DocSecurity>0</DocSecurity>
  <Lines>58</Lines>
  <Paragraphs>1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MTG_TITLE</vt:lpstr>
      <vt:lpstr>MTG_TITLE</vt:lpstr>
    </vt:vector>
  </TitlesOfParts>
  <Company>3GPP Support Team</Company>
  <LinksUpToDate>false</LinksUpToDate>
  <CharactersWithSpaces>8173</CharactersWithSpaces>
  <SharedDoc>false</SharedDoc>
  <HLinks>
    <vt:vector size="18" baseType="variant"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3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786487</vt:i4>
      </vt:variant>
      <vt:variant>
        <vt:i4>0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subject/>
  <dc:creator>Zander</dc:creator>
  <cp:keywords/>
  <cp:lastModifiedBy>Lei Zhongding (Zander)</cp:lastModifiedBy>
  <cp:revision>4</cp:revision>
  <cp:lastPrinted>1899-12-31T23:00:00Z</cp:lastPrinted>
  <dcterms:created xsi:type="dcterms:W3CDTF">2022-02-22T02:33:00Z</dcterms:created>
  <dcterms:modified xsi:type="dcterms:W3CDTF">2022-02-22T03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33.501</vt:lpwstr>
  </property>
  <property fmtid="{D5CDD505-2E9C-101B-9397-08002B2CF9AE}" pid="10" name="Cr#">
    <vt:lpwstr>1269</vt:lpwstr>
  </property>
  <property fmtid="{D5CDD505-2E9C-101B-9397-08002B2CF9AE}" pid="11" name="Revision">
    <vt:lpwstr>-</vt:lpwstr>
  </property>
  <property fmtid="{D5CDD505-2E9C-101B-9397-08002B2CF9AE}" pid="12" name="Version">
    <vt:lpwstr>17.4.1</vt:lpwstr>
  </property>
  <property fmtid="{D5CDD505-2E9C-101B-9397-08002B2CF9AE}" pid="13" name="SourceIfWg">
    <vt:lpwstr>Huawei, HiSilicon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eNS2_SEC</vt:lpwstr>
  </property>
  <property fmtid="{D5CDD505-2E9C-101B-9397-08002B2CF9AE}" pid="16" name="Cat">
    <vt:lpwstr>B</vt:lpwstr>
  </property>
  <property fmtid="{D5CDD505-2E9C-101B-9397-08002B2CF9AE}" pid="17" name="ResDate">
    <vt:lpwstr>&lt;Res_date&gt;</vt:lpwstr>
  </property>
  <property fmtid="{D5CDD505-2E9C-101B-9397-08002B2CF9AE}" pid="18" name="Release">
    <vt:lpwstr>Rel-17</vt:lpwstr>
  </property>
  <property fmtid="{D5CDD505-2E9C-101B-9397-08002B2CF9AE}" pid="19" name="CrTitle">
    <vt:lpwstr>AF Authorization for network slice quota-usage information notification/retrieval</vt:lpwstr>
  </property>
  <property fmtid="{D5CDD505-2E9C-101B-9397-08002B2CF9AE}" pid="20" name="MtgTitle">
    <vt:lpwstr>&lt;MTG_TITLE&gt;</vt:lpwstr>
  </property>
  <property fmtid="{D5CDD505-2E9C-101B-9397-08002B2CF9AE}" pid="21" name="_2015_ms_pID_725343">
    <vt:lpwstr>(3)tsAPzXPujO6w+Ptc/0aX34NrGxGTF3hq9/MUSk/l3re7N9Akzs/NzJyKdz9WSGJ7MSzaDQoO
cHKPw3cko8XaFjwocErzL+Ldf6qnWsapFfHYHiJh6v5pByYhvc5ckAIjCw7ncX1re2WO0XO2
lga/mB9TNFHJmYw2AfOwCBgbB26h6suFxOj0TfcCYaGah7k6WZVUbyACMEo/4MmD2KOyCZ8M
0QfEp3P+W5hhh6ZoIa</vt:lpwstr>
  </property>
  <property fmtid="{D5CDD505-2E9C-101B-9397-08002B2CF9AE}" pid="22" name="_2015_ms_pID_7253431">
    <vt:lpwstr>fYfKVSoCYTDVYPkFmIiIOIro65AAanX9JGV3+ogCb0Aup63lm6NLX9
NrmzM0/VuzEIs6JAvxuPBoAjXA0DPGPA6+vdU1gG0OK5AADRtP80qYHp0qPI1sfh4Zjvv7c2
j5OhRmHMokr5+XMTQ3L9IKIBVSU9sqiO5AHHcYHyLl9SDZVbfw9hvoV+8z0jaj00YUMy5aFI
+uxFfHs96t9wG9Pv54rIGeojdbmlmCrrbJ1K</vt:lpwstr>
  </property>
  <property fmtid="{D5CDD505-2E9C-101B-9397-08002B2CF9AE}" pid="23" name="_2015_ms_pID_7253432">
    <vt:lpwstr>VA==</vt:lpwstr>
  </property>
  <property fmtid="{D5CDD505-2E9C-101B-9397-08002B2CF9AE}" pid="24" name="_readonly">
    <vt:lpwstr/>
  </property>
  <property fmtid="{D5CDD505-2E9C-101B-9397-08002B2CF9AE}" pid="25" name="_change">
    <vt:lpwstr/>
  </property>
  <property fmtid="{D5CDD505-2E9C-101B-9397-08002B2CF9AE}" pid="26" name="_full-control">
    <vt:lpwstr/>
  </property>
  <property fmtid="{D5CDD505-2E9C-101B-9397-08002B2CF9AE}" pid="27" name="sflag">
    <vt:lpwstr>1645497074</vt:lpwstr>
  </property>
</Properties>
</file>